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4FA99E" w14:textId="77777777" w:rsidR="00950A26" w:rsidRPr="00950A26" w:rsidRDefault="00950A26" w:rsidP="00F25029">
      <w:pPr>
        <w:pStyle w:val="NoSpacing"/>
        <w:rPr>
          <w:sz w:val="2"/>
          <w:szCs w:val="2"/>
        </w:rPr>
        <w:sectPr w:rsidR="00950A26" w:rsidRPr="00950A26" w:rsidSect="00840586">
          <w:headerReference w:type="default" r:id="rId8"/>
          <w:footerReference w:type="default" r:id="rId9"/>
          <w:pgSz w:w="12240" w:h="15840"/>
          <w:pgMar w:top="720" w:right="720" w:bottom="720" w:left="720" w:header="720" w:footer="0" w:gutter="0"/>
          <w:cols w:space="720"/>
          <w:docGrid w:linePitch="360"/>
        </w:sectPr>
      </w:pPr>
      <w:bookmarkStart w:id="0" w:name="_Hlk43216512"/>
    </w:p>
    <w:p w14:paraId="46823C77" w14:textId="0D567E38" w:rsidR="00C37E14" w:rsidRDefault="00C37E14" w:rsidP="00C37E14">
      <w:pPr>
        <w:pStyle w:val="NoSpacing"/>
        <w:tabs>
          <w:tab w:val="left" w:pos="4236"/>
        </w:tabs>
        <w:sectPr w:rsidR="00C37E14" w:rsidSect="004031C7">
          <w:type w:val="continuous"/>
          <w:pgSz w:w="12240" w:h="15840"/>
          <w:pgMar w:top="284" w:right="720" w:bottom="284" w:left="720" w:header="720" w:footer="0" w:gutter="0"/>
          <w:cols w:space="720"/>
          <w:docGrid w:linePitch="360"/>
        </w:sectPr>
      </w:pPr>
    </w:p>
    <w:p w14:paraId="020AFB93" w14:textId="1E5B4AA7" w:rsidR="00840586" w:rsidRPr="00F25029" w:rsidRDefault="001E1C89" w:rsidP="00C37E14">
      <w:pPr>
        <w:pStyle w:val="NoSpacing"/>
        <w:tabs>
          <w:tab w:val="left" w:pos="1536"/>
          <w:tab w:val="left" w:pos="1572"/>
        </w:tabs>
      </w:pPr>
      <w:r>
        <w:tab/>
      </w:r>
      <w:r w:rsidR="00C37E14">
        <w:tab/>
      </w:r>
      <w:r w:rsidR="00950A26">
        <w:tab/>
      </w:r>
    </w:p>
    <w:tbl>
      <w:tblPr>
        <w:tblW w:w="11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Description w:val="Married"/>
      </w:tblPr>
      <w:tblGrid>
        <w:gridCol w:w="2405"/>
        <w:gridCol w:w="6"/>
        <w:gridCol w:w="2262"/>
        <w:gridCol w:w="992"/>
        <w:gridCol w:w="1118"/>
        <w:gridCol w:w="803"/>
        <w:gridCol w:w="64"/>
        <w:gridCol w:w="3415"/>
      </w:tblGrid>
      <w:tr w:rsidR="00F25029" w:rsidRPr="00F25029" w14:paraId="40393C98" w14:textId="77777777" w:rsidTr="004031C7">
        <w:trPr>
          <w:trHeight w:val="284"/>
        </w:trPr>
        <w:tc>
          <w:tcPr>
            <w:tcW w:w="11065" w:type="dxa"/>
            <w:gridSpan w:val="8"/>
            <w:shd w:val="clear" w:color="auto" w:fill="FFF2CC" w:themeFill="accent4" w:themeFillTint="33"/>
          </w:tcPr>
          <w:p w14:paraId="52E898C2" w14:textId="37857F82" w:rsidR="00F25029" w:rsidRPr="00855148" w:rsidRDefault="00F25029" w:rsidP="00F25029">
            <w:pPr>
              <w:pStyle w:val="NoSpacing"/>
              <w:jc w:val="center"/>
              <w:rPr>
                <w:b/>
                <w:color w:val="0000FF"/>
                <w:sz w:val="20"/>
                <w:szCs w:val="18"/>
              </w:rPr>
            </w:pPr>
            <w:bookmarkStart w:id="1" w:name="_Hlk43216365"/>
            <w:bookmarkEnd w:id="0"/>
            <w:r w:rsidRPr="00855148">
              <w:rPr>
                <w:b/>
                <w:color w:val="0000FF"/>
                <w:sz w:val="24"/>
                <w:szCs w:val="22"/>
                <w14:shadow w14:blurRad="63500" w14:dist="50800" w14:dir="18900000" w14:sx="0" w14:sy="0" w14:kx="0" w14:ky="0" w14:algn="none">
                  <w14:srgbClr w14:val="000000">
                    <w14:alpha w14:val="50000"/>
                  </w14:srgbClr>
                </w14:shadow>
                <w14:reflection w14:blurRad="6350" w14:stA="53000" w14:stPos="0" w14:endA="300" w14:endPos="35500" w14:dist="0" w14:dir="5400000" w14:fadeDir="5400000" w14:sx="100000" w14:sy="-90000" w14:kx="0" w14:ky="0" w14:algn="bl"/>
                <w14:textOutline w14:w="0" w14:cap="flat" w14:cmpd="sng" w14:algn="ctr">
                  <w14:noFill/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5">
                          <w14:lumMod w14:val="50000"/>
                        </w14:schemeClr>
                      </w14:gs>
                      <w14:gs w14:pos="50000">
                        <w14:schemeClr w14:val="accent5"/>
                      </w14:gs>
                      <w14:gs w14:pos="100000">
                        <w14:schemeClr w14:val="accent5">
                          <w14:lumMod w14:val="60000"/>
                          <w14:lumOff w14:val="4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JWS VADHU-VAR BIO-DATA</w:t>
            </w:r>
          </w:p>
        </w:tc>
      </w:tr>
      <w:tr w:rsidR="00F25029" w:rsidRPr="00F25029" w14:paraId="18AF2793" w14:textId="77777777" w:rsidTr="00855148">
        <w:trPr>
          <w:trHeight w:val="305"/>
        </w:trPr>
        <w:tc>
          <w:tcPr>
            <w:tcW w:w="2411" w:type="dxa"/>
            <w:gridSpan w:val="2"/>
          </w:tcPr>
          <w:p w14:paraId="6ED65F32" w14:textId="733C0B2D" w:rsidR="00F25029" w:rsidRPr="00F25029" w:rsidRDefault="00484461" w:rsidP="00F25029">
            <w:pPr>
              <w:pStyle w:val="NoSpacing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D</w:t>
            </w:r>
            <w:r w:rsidR="00F25029" w:rsidRPr="00F25029">
              <w:rPr>
                <w:sz w:val="20"/>
                <w:szCs w:val="18"/>
              </w:rPr>
              <w:t>ate</w:t>
            </w:r>
          </w:p>
        </w:tc>
        <w:tc>
          <w:tcPr>
            <w:tcW w:w="3254" w:type="dxa"/>
            <w:gridSpan w:val="2"/>
          </w:tcPr>
          <w:p w14:paraId="310EE20C" w14:textId="0A551A5F" w:rsidR="00F25029" w:rsidRPr="00F25029" w:rsidRDefault="00951F7A" w:rsidP="00F25029">
            <w:pPr>
              <w:pStyle w:val="NoSpacing"/>
              <w:rPr>
                <w:sz w:val="20"/>
                <w:szCs w:val="18"/>
              </w:rPr>
            </w:pPr>
            <w:sdt>
              <w:sdtPr>
                <w:rPr>
                  <w:sz w:val="20"/>
                  <w:szCs w:val="18"/>
                </w:rPr>
                <w:id w:val="1102302688"/>
                <w:placeholder>
                  <w:docPart w:val="F8D82F99288C4A199BDDBC99EEEA754E"/>
                </w:placeholder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="00484461" w:rsidRPr="00B93791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sdt>
          <w:sdtPr>
            <w:rPr>
              <w:sz w:val="20"/>
              <w:szCs w:val="18"/>
            </w:rPr>
            <w:alias w:val="Gender"/>
            <w:tag w:val="Gender"/>
            <w:id w:val="-1422714429"/>
            <w:placeholder>
              <w:docPart w:val="DefaultPlaceholder_-1854013438"/>
            </w:placeholder>
            <w:dropDownList>
              <w:listItem w:displayText="Bride" w:value="Bride"/>
              <w:listItem w:displayText="Groom" w:value="Groom"/>
            </w:dropDownList>
          </w:sdtPr>
          <w:sdtEndPr/>
          <w:sdtContent>
            <w:tc>
              <w:tcPr>
                <w:tcW w:w="1985" w:type="dxa"/>
                <w:gridSpan w:val="3"/>
              </w:tcPr>
              <w:p w14:paraId="2302BAF5" w14:textId="53123D60" w:rsidR="00F25029" w:rsidRPr="00F25029" w:rsidRDefault="00484461" w:rsidP="00F25029">
                <w:pPr>
                  <w:pStyle w:val="NoSpacing"/>
                  <w:rPr>
                    <w:sz w:val="20"/>
                    <w:szCs w:val="18"/>
                  </w:rPr>
                </w:pPr>
                <w:r>
                  <w:rPr>
                    <w:sz w:val="20"/>
                    <w:szCs w:val="18"/>
                  </w:rPr>
                  <w:t>Bride</w:t>
                </w:r>
              </w:p>
            </w:tc>
          </w:sdtContent>
        </w:sdt>
        <w:tc>
          <w:tcPr>
            <w:tcW w:w="3415" w:type="dxa"/>
          </w:tcPr>
          <w:p w14:paraId="3ACAFF41" w14:textId="115956DD" w:rsidR="00F25029" w:rsidRPr="00F25029" w:rsidRDefault="00484461" w:rsidP="00855148">
            <w:pPr>
              <w:pStyle w:val="NoSpacing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Registration –</w:t>
            </w:r>
            <w:r w:rsidR="00855148">
              <w:rPr>
                <w:sz w:val="20"/>
                <w:szCs w:val="18"/>
              </w:rPr>
              <w:t xml:space="preserve"> </w:t>
            </w:r>
            <w:sdt>
              <w:sdtPr>
                <w:rPr>
                  <w:sz w:val="20"/>
                  <w:szCs w:val="18"/>
                </w:rPr>
                <w:id w:val="2103994476"/>
                <w:placeholder>
                  <w:docPart w:val="1901182B7EB54E95A972603CC91050B6"/>
                </w:placeholder>
              </w:sdtPr>
              <w:sdtEndPr/>
              <w:sdtContent>
                <w:r w:rsidR="00855148">
                  <w:rPr>
                    <w:sz w:val="20"/>
                    <w:szCs w:val="18"/>
                  </w:rPr>
                  <w:t>offic</w:t>
                </w:r>
                <w:r w:rsidR="00BC729B">
                  <w:rPr>
                    <w:sz w:val="20"/>
                    <w:szCs w:val="18"/>
                  </w:rPr>
                  <w:t>e</w:t>
                </w:r>
                <w:r w:rsidR="00855148">
                  <w:rPr>
                    <w:sz w:val="20"/>
                    <w:szCs w:val="18"/>
                  </w:rPr>
                  <w:t xml:space="preserve"> Use Only</w:t>
                </w:r>
              </w:sdtContent>
            </w:sdt>
          </w:p>
        </w:tc>
      </w:tr>
      <w:tr w:rsidR="00F25029" w:rsidRPr="00F25029" w14:paraId="5B52C2DE" w14:textId="77777777" w:rsidTr="00855148">
        <w:trPr>
          <w:trHeight w:val="939"/>
        </w:trPr>
        <w:tc>
          <w:tcPr>
            <w:tcW w:w="2411" w:type="dxa"/>
            <w:gridSpan w:val="2"/>
            <w:vAlign w:val="center"/>
          </w:tcPr>
          <w:p w14:paraId="2A13B26A" w14:textId="7FF261F4" w:rsidR="00F25029" w:rsidRPr="00F25029" w:rsidRDefault="00F25029" w:rsidP="00484461">
            <w:pPr>
              <w:pStyle w:val="NoSpacing"/>
              <w:rPr>
                <w:sz w:val="20"/>
                <w:szCs w:val="18"/>
              </w:rPr>
            </w:pPr>
            <w:r w:rsidRPr="00484461">
              <w:rPr>
                <w:sz w:val="24"/>
                <w:szCs w:val="22"/>
              </w:rPr>
              <w:t>Full Name</w:t>
            </w:r>
            <w:r w:rsidRPr="00484461">
              <w:rPr>
                <w:sz w:val="24"/>
                <w:szCs w:val="22"/>
              </w:rPr>
              <w:br/>
              <w:t>(Ending with surname)</w:t>
            </w:r>
          </w:p>
        </w:tc>
        <w:tc>
          <w:tcPr>
            <w:tcW w:w="5239" w:type="dxa"/>
            <w:gridSpan w:val="5"/>
            <w:vAlign w:val="center"/>
          </w:tcPr>
          <w:sdt>
            <w:sdtPr>
              <w:rPr>
                <w:sz w:val="20"/>
                <w:szCs w:val="18"/>
              </w:rPr>
              <w:id w:val="1747757874"/>
              <w:placeholder>
                <w:docPart w:val="9385D49FC46947CE98A41C058CA1A96D"/>
              </w:placeholder>
              <w:showingPlcHdr/>
            </w:sdtPr>
            <w:sdtEndPr/>
            <w:sdtContent>
              <w:p w14:paraId="50B065F9" w14:textId="25149A00" w:rsidR="00F25029" w:rsidRPr="00F25029" w:rsidRDefault="009C0D81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A44D6A7" w14:textId="0A6F55BE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</w:p>
          <w:p w14:paraId="5DEB8C4C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</w:p>
        </w:tc>
        <w:tc>
          <w:tcPr>
            <w:tcW w:w="3415" w:type="dxa"/>
            <w:vMerge w:val="restart"/>
            <w:vAlign w:val="center"/>
          </w:tcPr>
          <w:sdt>
            <w:sdtPr>
              <w:rPr>
                <w:i/>
                <w:color w:val="A6A6A6"/>
                <w:sz w:val="20"/>
                <w:szCs w:val="18"/>
              </w:rPr>
              <w:id w:val="1492751220"/>
              <w:showingPlcHdr/>
              <w:picture/>
            </w:sdtPr>
            <w:sdtEndPr/>
            <w:sdtContent>
              <w:p w14:paraId="28017784" w14:textId="50109D76" w:rsidR="00F25029" w:rsidRPr="00855148" w:rsidRDefault="009C0D81" w:rsidP="008B3A1E">
                <w:pPr>
                  <w:pStyle w:val="NoSpacing"/>
                  <w:rPr>
                    <w:i/>
                    <w:color w:val="A6A6A6"/>
                    <w:sz w:val="20"/>
                    <w:szCs w:val="18"/>
                  </w:rPr>
                </w:pPr>
                <w:r>
                  <w:rPr>
                    <w:i/>
                    <w:noProof/>
                    <w:color w:val="A6A6A6"/>
                    <w:sz w:val="20"/>
                    <w:szCs w:val="18"/>
                  </w:rPr>
                  <w:drawing>
                    <wp:inline distT="0" distB="0" distL="0" distR="0" wp14:anchorId="4FC502C1" wp14:editId="0A507720">
                      <wp:extent cx="1977390" cy="1817370"/>
                      <wp:effectExtent l="19050" t="19050" r="22860" b="11430"/>
                      <wp:docPr id="3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duotone>
                                  <a:prstClr val="black"/>
                                  <a:schemeClr val="accent5">
                                    <a:tint val="45000"/>
                                    <a:satMod val="400000"/>
                                  </a:schemeClr>
                                </a:duotone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1">
                                        <a14:imgEffect>
                                          <a14:brightnessContrast bright="-300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77390" cy="1817370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1">
                                      <a:lumMod val="11000"/>
                                      <a:lumOff val="89000"/>
                                      <a:alpha val="93000"/>
                                    </a:schemeClr>
                                  </a:gs>
                                  <a:gs pos="74000">
                                    <a:schemeClr val="accent1">
                                      <a:lumMod val="45000"/>
                                      <a:lumOff val="55000"/>
                                    </a:schemeClr>
                                  </a:gs>
                                  <a:gs pos="83000">
                                    <a:schemeClr val="accent1">
                                      <a:lumMod val="45000"/>
                                      <a:lumOff val="55000"/>
                                    </a:schemeClr>
                                  </a:gs>
                                  <a:gs pos="100000">
                                    <a:schemeClr val="accent1">
                                      <a:lumMod val="30000"/>
                                      <a:lumOff val="70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  <a:ln>
                                <a:solidFill>
                                  <a:schemeClr val="accent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F25029" w:rsidRPr="00F25029" w14:paraId="174D27C2" w14:textId="77777777" w:rsidTr="00855148">
        <w:trPr>
          <w:trHeight w:val="404"/>
        </w:trPr>
        <w:tc>
          <w:tcPr>
            <w:tcW w:w="2411" w:type="dxa"/>
            <w:gridSpan w:val="2"/>
            <w:vAlign w:val="center"/>
          </w:tcPr>
          <w:p w14:paraId="1CEFAF6D" w14:textId="77777777" w:rsidR="00484461" w:rsidRDefault="00484461" w:rsidP="00F25029">
            <w:pPr>
              <w:pStyle w:val="NoSpacing"/>
              <w:rPr>
                <w:sz w:val="20"/>
                <w:szCs w:val="18"/>
              </w:rPr>
            </w:pPr>
          </w:p>
          <w:p w14:paraId="033560FB" w14:textId="77777777" w:rsidR="00F25029" w:rsidRPr="00484461" w:rsidRDefault="00F25029" w:rsidP="00F25029">
            <w:pPr>
              <w:pStyle w:val="NoSpacing"/>
            </w:pPr>
            <w:r w:rsidRPr="00484461">
              <w:t xml:space="preserve">Fathers Name </w:t>
            </w:r>
            <w:r w:rsidRPr="00484461">
              <w:br/>
              <w:t>And his occupation</w:t>
            </w:r>
          </w:p>
          <w:p w14:paraId="110A962B" w14:textId="3229A896" w:rsidR="00484461" w:rsidRPr="00F25029" w:rsidRDefault="00484461" w:rsidP="00F25029">
            <w:pPr>
              <w:pStyle w:val="NoSpacing"/>
              <w:rPr>
                <w:sz w:val="20"/>
                <w:szCs w:val="18"/>
              </w:rPr>
            </w:pPr>
          </w:p>
        </w:tc>
        <w:sdt>
          <w:sdtPr>
            <w:rPr>
              <w:sz w:val="20"/>
              <w:szCs w:val="18"/>
            </w:rPr>
            <w:id w:val="-1504587964"/>
            <w:placeholder>
              <w:docPart w:val="DefaultPlaceholder_-1854013440"/>
            </w:placeholder>
          </w:sdtPr>
          <w:sdtEndPr/>
          <w:sdtContent>
            <w:tc>
              <w:tcPr>
                <w:tcW w:w="5239" w:type="dxa"/>
                <w:gridSpan w:val="5"/>
                <w:vAlign w:val="center"/>
              </w:tcPr>
              <w:bookmarkStart w:id="2" w:name="_GoBack" w:displacedByCustomXml="next"/>
              <w:sdt>
                <w:sdtPr>
                  <w:rPr>
                    <w:sz w:val="20"/>
                    <w:szCs w:val="18"/>
                  </w:rPr>
                  <w:id w:val="-1629697488"/>
                  <w:placeholder>
                    <w:docPart w:val="7B148139ABE74242823CE805F92BD401"/>
                  </w:placeholder>
                  <w:showingPlcHdr/>
                  <w:text/>
                </w:sdtPr>
                <w:sdtEndPr/>
                <w:sdtContent>
                  <w:p w14:paraId="5E2FA917" w14:textId="7464B59E" w:rsidR="00F25029" w:rsidRPr="00F25029" w:rsidRDefault="009C0D81" w:rsidP="00F25029">
                    <w:pPr>
                      <w:pStyle w:val="NoSpacing"/>
                      <w:rPr>
                        <w:sz w:val="20"/>
                        <w:szCs w:val="18"/>
                      </w:rPr>
                    </w:pPr>
                    <w:r w:rsidRPr="000C35F2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  <w:bookmarkEnd w:id="2" w:displacedByCustomXml="next"/>
          </w:sdtContent>
        </w:sdt>
        <w:tc>
          <w:tcPr>
            <w:tcW w:w="3415" w:type="dxa"/>
            <w:vMerge/>
            <w:vAlign w:val="center"/>
          </w:tcPr>
          <w:p w14:paraId="6576BD68" w14:textId="77777777" w:rsidR="00F25029" w:rsidRPr="00F25029" w:rsidRDefault="00F25029" w:rsidP="00F25029">
            <w:pPr>
              <w:pStyle w:val="NoSpacing"/>
              <w:rPr>
                <w:i/>
                <w:sz w:val="20"/>
                <w:szCs w:val="18"/>
              </w:rPr>
            </w:pPr>
          </w:p>
        </w:tc>
      </w:tr>
      <w:tr w:rsidR="00F25029" w:rsidRPr="00F25029" w14:paraId="3177520B" w14:textId="77777777" w:rsidTr="00855148">
        <w:trPr>
          <w:trHeight w:val="587"/>
        </w:trPr>
        <w:tc>
          <w:tcPr>
            <w:tcW w:w="2411" w:type="dxa"/>
            <w:gridSpan w:val="2"/>
            <w:vAlign w:val="center"/>
          </w:tcPr>
          <w:p w14:paraId="05FB0350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 xml:space="preserve">Mothers Name </w:t>
            </w:r>
            <w:r w:rsidRPr="00F25029">
              <w:rPr>
                <w:sz w:val="20"/>
                <w:szCs w:val="18"/>
              </w:rPr>
              <w:br/>
              <w:t>And her occupation</w:t>
            </w:r>
          </w:p>
        </w:tc>
        <w:sdt>
          <w:sdtPr>
            <w:rPr>
              <w:sz w:val="20"/>
              <w:szCs w:val="18"/>
            </w:rPr>
            <w:id w:val="-398217366"/>
            <w:placeholder>
              <w:docPart w:val="BD7DC977FBF94EDF91F485863001F603"/>
            </w:placeholder>
            <w:showingPlcHdr/>
            <w:text/>
          </w:sdtPr>
          <w:sdtEndPr/>
          <w:sdtContent>
            <w:tc>
              <w:tcPr>
                <w:tcW w:w="5239" w:type="dxa"/>
                <w:gridSpan w:val="5"/>
                <w:vAlign w:val="center"/>
              </w:tcPr>
              <w:p w14:paraId="09BAD2A2" w14:textId="649A11E0" w:rsidR="00F25029" w:rsidRPr="00F25029" w:rsidRDefault="009C0D81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415" w:type="dxa"/>
            <w:vMerge/>
            <w:vAlign w:val="center"/>
          </w:tcPr>
          <w:p w14:paraId="5F2F37AA" w14:textId="77777777" w:rsidR="00F25029" w:rsidRPr="00F25029" w:rsidRDefault="00F25029" w:rsidP="00F25029">
            <w:pPr>
              <w:pStyle w:val="NoSpacing"/>
              <w:rPr>
                <w:i/>
                <w:sz w:val="20"/>
                <w:szCs w:val="18"/>
              </w:rPr>
            </w:pPr>
          </w:p>
        </w:tc>
      </w:tr>
      <w:tr w:rsidR="00885F6E" w:rsidRPr="00F25029" w14:paraId="0DE61A59" w14:textId="77777777" w:rsidTr="00855148">
        <w:trPr>
          <w:trHeight w:val="305"/>
        </w:trPr>
        <w:tc>
          <w:tcPr>
            <w:tcW w:w="2411" w:type="dxa"/>
            <w:gridSpan w:val="2"/>
          </w:tcPr>
          <w:p w14:paraId="49934F4E" w14:textId="77777777" w:rsidR="00885F6E" w:rsidRPr="00F25029" w:rsidRDefault="00885F6E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Date of Birth and Time</w:t>
            </w:r>
          </w:p>
        </w:tc>
        <w:sdt>
          <w:sdtPr>
            <w:rPr>
              <w:sz w:val="20"/>
              <w:szCs w:val="18"/>
            </w:rPr>
            <w:id w:val="55212437"/>
            <w:placeholder>
              <w:docPart w:val="D0C5FDCC18764BD9892279786259442E"/>
            </w:placeholder>
          </w:sdtPr>
          <w:sdtEndPr>
            <w:rPr>
              <w:sz w:val="16"/>
              <w:szCs w:val="14"/>
            </w:rPr>
          </w:sdtEndPr>
          <w:sdtContent>
            <w:tc>
              <w:tcPr>
                <w:tcW w:w="2262" w:type="dxa"/>
              </w:tcPr>
              <w:sdt>
                <w:sdtPr>
                  <w:rPr>
                    <w:sz w:val="16"/>
                    <w:szCs w:val="14"/>
                  </w:rPr>
                  <w:id w:val="649784581"/>
                  <w:placeholder>
                    <w:docPart w:val="B08ADB26088749919B73E97AF8766674"/>
                  </w:placeholder>
                  <w:showingPlcHdr/>
                  <w:date w:fullDate="2020-06-28T00:00:00Z">
                    <w:dateFormat w:val="dd-MM-yyyy"/>
                    <w:lid w:val="en-IN"/>
                    <w:storeMappedDataAs w:val="dateTime"/>
                    <w:calendar w:val="gregorian"/>
                  </w:date>
                </w:sdtPr>
                <w:sdtEndPr/>
                <w:sdtContent>
                  <w:p w14:paraId="33563EF9" w14:textId="3EA4F67A" w:rsidR="00885F6E" w:rsidRPr="00F25029" w:rsidRDefault="008B3A1E" w:rsidP="00F25029">
                    <w:pPr>
                      <w:pStyle w:val="NoSpacing"/>
                      <w:rPr>
                        <w:sz w:val="20"/>
                        <w:szCs w:val="18"/>
                      </w:rPr>
                    </w:pPr>
                    <w:r w:rsidRPr="003715DB">
                      <w:rPr>
                        <w:rStyle w:val="PlaceholderText"/>
                        <w:sz w:val="18"/>
                        <w:szCs w:val="16"/>
                      </w:rPr>
                      <w:t>Click or tap to enter a date.</w:t>
                    </w:r>
                  </w:p>
                </w:sdtContent>
              </w:sdt>
            </w:tc>
          </w:sdtContent>
        </w:sdt>
        <w:sdt>
          <w:sdtPr>
            <w:rPr>
              <w:sz w:val="20"/>
              <w:szCs w:val="18"/>
            </w:rPr>
            <w:id w:val="-1366745943"/>
            <w:placeholder>
              <w:docPart w:val="CF1D34A9AFE74EB2A24512F4701BD072"/>
            </w:placeholder>
            <w:text/>
          </w:sdtPr>
          <w:sdtEndPr/>
          <w:sdtContent>
            <w:tc>
              <w:tcPr>
                <w:tcW w:w="992" w:type="dxa"/>
              </w:tcPr>
              <w:p w14:paraId="01186A17" w14:textId="66ED22A8" w:rsidR="00885F6E" w:rsidRPr="00F25029" w:rsidRDefault="0043323B" w:rsidP="00F25029">
                <w:pPr>
                  <w:pStyle w:val="NoSpacing"/>
                  <w:rPr>
                    <w:sz w:val="20"/>
                    <w:szCs w:val="18"/>
                  </w:rPr>
                </w:pPr>
                <w:r>
                  <w:rPr>
                    <w:sz w:val="20"/>
                    <w:szCs w:val="18"/>
                  </w:rPr>
                  <w:t>00:00</w:t>
                </w:r>
              </w:p>
            </w:tc>
          </w:sdtContent>
        </w:sdt>
        <w:tc>
          <w:tcPr>
            <w:tcW w:w="1985" w:type="dxa"/>
            <w:gridSpan w:val="3"/>
          </w:tcPr>
          <w:p w14:paraId="0EBAB5EB" w14:textId="00601529" w:rsidR="00885F6E" w:rsidRPr="00F25029" w:rsidRDefault="00885F6E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Native place</w:t>
            </w:r>
          </w:p>
        </w:tc>
        <w:sdt>
          <w:sdtPr>
            <w:rPr>
              <w:sz w:val="20"/>
              <w:szCs w:val="18"/>
            </w:rPr>
            <w:id w:val="-206492947"/>
            <w:placeholder>
              <w:docPart w:val="1857760643B4414A9167C7A62CF14863"/>
            </w:placeholder>
            <w:showingPlcHdr/>
          </w:sdtPr>
          <w:sdtEndPr/>
          <w:sdtContent>
            <w:tc>
              <w:tcPr>
                <w:tcW w:w="3415" w:type="dxa"/>
              </w:tcPr>
              <w:p w14:paraId="2BE1BB95" w14:textId="04E31F72" w:rsidR="00885F6E" w:rsidRPr="00F25029" w:rsidRDefault="008B3A1E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25029" w:rsidRPr="00F25029" w14:paraId="7B3FC0DF" w14:textId="77777777" w:rsidTr="00855148">
        <w:trPr>
          <w:trHeight w:val="305"/>
        </w:trPr>
        <w:tc>
          <w:tcPr>
            <w:tcW w:w="2411" w:type="dxa"/>
            <w:gridSpan w:val="2"/>
          </w:tcPr>
          <w:p w14:paraId="4F8D8C4B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proofErr w:type="gramStart"/>
            <w:r w:rsidRPr="00F25029">
              <w:rPr>
                <w:sz w:val="20"/>
                <w:szCs w:val="18"/>
              </w:rPr>
              <w:t>Birth Place</w:t>
            </w:r>
            <w:proofErr w:type="gramEnd"/>
          </w:p>
        </w:tc>
        <w:sdt>
          <w:sdtPr>
            <w:rPr>
              <w:sz w:val="20"/>
              <w:szCs w:val="18"/>
            </w:rPr>
            <w:id w:val="556896248"/>
            <w:placeholder>
              <w:docPart w:val="5D948F12776C4FA2A4FDF125FA4EE598"/>
            </w:placeholder>
            <w:showingPlcHdr/>
            <w:text/>
          </w:sdtPr>
          <w:sdtEndPr/>
          <w:sdtContent>
            <w:tc>
              <w:tcPr>
                <w:tcW w:w="3254" w:type="dxa"/>
                <w:gridSpan w:val="2"/>
              </w:tcPr>
              <w:p w14:paraId="044BE96C" w14:textId="3533486F" w:rsidR="00F25029" w:rsidRPr="00F25029" w:rsidRDefault="004031C7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85" w:type="dxa"/>
            <w:gridSpan w:val="3"/>
          </w:tcPr>
          <w:p w14:paraId="3BDD3918" w14:textId="77777777" w:rsid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Rashi</w:t>
            </w:r>
          </w:p>
          <w:p w14:paraId="6F469558" w14:textId="78645351" w:rsidR="00855148" w:rsidRPr="00855148" w:rsidRDefault="00855148" w:rsidP="00F25029">
            <w:pPr>
              <w:pStyle w:val="NoSpacing"/>
              <w:rPr>
                <w:iCs/>
                <w:sz w:val="20"/>
                <w:szCs w:val="18"/>
              </w:rPr>
            </w:pPr>
          </w:p>
        </w:tc>
        <w:sdt>
          <w:sdtPr>
            <w:rPr>
              <w:sz w:val="20"/>
              <w:szCs w:val="18"/>
            </w:rPr>
            <w:id w:val="889461707"/>
            <w:placeholder>
              <w:docPart w:val="6A180F51DB1C4D60B04466802A51361C"/>
            </w:placeholder>
            <w:showingPlcHdr/>
          </w:sdtPr>
          <w:sdtEndPr/>
          <w:sdtContent>
            <w:tc>
              <w:tcPr>
                <w:tcW w:w="3415" w:type="dxa"/>
              </w:tcPr>
              <w:p w14:paraId="01DC4B41" w14:textId="3B9FDFE9" w:rsidR="00F25029" w:rsidRPr="00F25029" w:rsidRDefault="008B3A1E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25029" w:rsidRPr="00F25029" w14:paraId="148FE7CC" w14:textId="77777777" w:rsidTr="00855148">
        <w:trPr>
          <w:trHeight w:val="305"/>
        </w:trPr>
        <w:tc>
          <w:tcPr>
            <w:tcW w:w="2411" w:type="dxa"/>
            <w:gridSpan w:val="2"/>
          </w:tcPr>
          <w:p w14:paraId="57D7170F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Height, Weight</w:t>
            </w:r>
          </w:p>
        </w:tc>
        <w:sdt>
          <w:sdtPr>
            <w:rPr>
              <w:sz w:val="20"/>
              <w:szCs w:val="18"/>
            </w:rPr>
            <w:id w:val="1889765423"/>
            <w:placeholder>
              <w:docPart w:val="942325054A444069BD6C7A249E3E42B3"/>
            </w:placeholder>
            <w:showingPlcHdr/>
            <w:text/>
          </w:sdtPr>
          <w:sdtEndPr/>
          <w:sdtContent>
            <w:tc>
              <w:tcPr>
                <w:tcW w:w="3254" w:type="dxa"/>
                <w:gridSpan w:val="2"/>
              </w:tcPr>
              <w:p w14:paraId="719C8884" w14:textId="691D610B" w:rsidR="00F25029" w:rsidRPr="00F25029" w:rsidRDefault="004031C7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85" w:type="dxa"/>
            <w:gridSpan w:val="3"/>
          </w:tcPr>
          <w:p w14:paraId="5336CD06" w14:textId="0820BEDD" w:rsid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Naksh</w:t>
            </w:r>
            <w:r w:rsidR="00BC729B">
              <w:rPr>
                <w:sz w:val="20"/>
                <w:szCs w:val="18"/>
              </w:rPr>
              <w:t>a</w:t>
            </w:r>
            <w:r w:rsidRPr="00F25029">
              <w:rPr>
                <w:sz w:val="20"/>
                <w:szCs w:val="18"/>
              </w:rPr>
              <w:t>tra</w:t>
            </w:r>
          </w:p>
          <w:p w14:paraId="1D2E29A4" w14:textId="1FC13C66" w:rsidR="00855148" w:rsidRPr="00F25029" w:rsidRDefault="00855148" w:rsidP="00F25029">
            <w:pPr>
              <w:pStyle w:val="NoSpacing"/>
              <w:rPr>
                <w:sz w:val="20"/>
                <w:szCs w:val="18"/>
              </w:rPr>
            </w:pPr>
          </w:p>
        </w:tc>
        <w:sdt>
          <w:sdtPr>
            <w:rPr>
              <w:sz w:val="20"/>
              <w:szCs w:val="18"/>
            </w:rPr>
            <w:id w:val="-628079747"/>
            <w:placeholder>
              <w:docPart w:val="A3A89D3905D04188A5FE1B6E79585B38"/>
            </w:placeholder>
            <w:showingPlcHdr/>
          </w:sdtPr>
          <w:sdtEndPr/>
          <w:sdtContent>
            <w:tc>
              <w:tcPr>
                <w:tcW w:w="3415" w:type="dxa"/>
              </w:tcPr>
              <w:p w14:paraId="0F002B75" w14:textId="3B3D9633" w:rsidR="00F25029" w:rsidRPr="00F25029" w:rsidRDefault="008B3A1E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25029" w:rsidRPr="00F25029" w14:paraId="7942B460" w14:textId="77777777" w:rsidTr="00855148">
        <w:trPr>
          <w:trHeight w:val="229"/>
        </w:trPr>
        <w:tc>
          <w:tcPr>
            <w:tcW w:w="2411" w:type="dxa"/>
            <w:gridSpan w:val="2"/>
            <w:tcBorders>
              <w:bottom w:val="single" w:sz="4" w:space="0" w:color="auto"/>
            </w:tcBorders>
          </w:tcPr>
          <w:p w14:paraId="6FBC2ABD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Marital Status</w:t>
            </w:r>
          </w:p>
        </w:tc>
        <w:sdt>
          <w:sdtPr>
            <w:rPr>
              <w:sz w:val="20"/>
              <w:szCs w:val="18"/>
            </w:rPr>
            <w:alias w:val="Marital Status"/>
            <w:tag w:val="Marital Status"/>
            <w:id w:val="-1169472843"/>
            <w:placeholder>
              <w:docPart w:val="5B0ACFE32A024EBEBFEBE900CC7F8B6A"/>
            </w:placeholder>
            <w:showingPlcHdr/>
            <w:comboBox>
              <w:listItem w:value="Choose an item."/>
              <w:listItem w:displayText="Never Married" w:value="Never Married"/>
              <w:listItem w:displayText="Divorced" w:value="Divorced"/>
              <w:listItem w:displayText="Widow" w:value="Widow"/>
            </w:comboBox>
          </w:sdtPr>
          <w:sdtEndPr/>
          <w:sdtContent>
            <w:tc>
              <w:tcPr>
                <w:tcW w:w="3254" w:type="dxa"/>
                <w:gridSpan w:val="2"/>
                <w:tcBorders>
                  <w:bottom w:val="single" w:sz="4" w:space="0" w:color="auto"/>
                </w:tcBorders>
              </w:tcPr>
              <w:p w14:paraId="20C08641" w14:textId="393C9DF1" w:rsidR="00F25029" w:rsidRPr="00F25029" w:rsidRDefault="00885F6E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85" w:type="dxa"/>
            <w:gridSpan w:val="3"/>
            <w:tcBorders>
              <w:bottom w:val="single" w:sz="4" w:space="0" w:color="auto"/>
            </w:tcBorders>
          </w:tcPr>
          <w:p w14:paraId="14EB2D2E" w14:textId="296F00EB" w:rsidR="00855148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Gotra</w:t>
            </w:r>
          </w:p>
        </w:tc>
        <w:sdt>
          <w:sdtPr>
            <w:rPr>
              <w:sz w:val="20"/>
              <w:szCs w:val="18"/>
            </w:rPr>
            <w:id w:val="-2137783110"/>
            <w:placeholder>
              <w:docPart w:val="DB6CB4D441E347B084E4C9335B6E0EA9"/>
            </w:placeholder>
            <w:showingPlcHdr/>
          </w:sdtPr>
          <w:sdtEndPr/>
          <w:sdtContent>
            <w:tc>
              <w:tcPr>
                <w:tcW w:w="3415" w:type="dxa"/>
                <w:tcBorders>
                  <w:bottom w:val="single" w:sz="4" w:space="0" w:color="auto"/>
                </w:tcBorders>
              </w:tcPr>
              <w:p w14:paraId="1D30EEB7" w14:textId="528A95C2" w:rsidR="00F25029" w:rsidRPr="00F25029" w:rsidRDefault="008B3A1E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25029" w:rsidRPr="00F25029" w14:paraId="79D4D0D5" w14:textId="77777777" w:rsidTr="00855148">
        <w:trPr>
          <w:trHeight w:val="363"/>
        </w:trPr>
        <w:tc>
          <w:tcPr>
            <w:tcW w:w="2411" w:type="dxa"/>
            <w:gridSpan w:val="2"/>
            <w:tcBorders>
              <w:bottom w:val="single" w:sz="4" w:space="0" w:color="auto"/>
            </w:tcBorders>
          </w:tcPr>
          <w:p w14:paraId="0F0EB52C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Caste</w:t>
            </w:r>
          </w:p>
        </w:tc>
        <w:tc>
          <w:tcPr>
            <w:tcW w:w="3254" w:type="dxa"/>
            <w:gridSpan w:val="2"/>
            <w:tcBorders>
              <w:bottom w:val="single" w:sz="4" w:space="0" w:color="auto"/>
            </w:tcBorders>
          </w:tcPr>
          <w:p w14:paraId="42491AD9" w14:textId="5686C5BD" w:rsidR="00F25029" w:rsidRPr="00F25029" w:rsidRDefault="00951F7A" w:rsidP="00885F6E">
            <w:pPr>
              <w:pStyle w:val="NoSpacing"/>
              <w:tabs>
                <w:tab w:val="left" w:pos="1992"/>
              </w:tabs>
              <w:rPr>
                <w:sz w:val="20"/>
                <w:szCs w:val="18"/>
              </w:rPr>
            </w:pPr>
            <w:sdt>
              <w:sdtPr>
                <w:rPr>
                  <w:sz w:val="20"/>
                  <w:szCs w:val="18"/>
                </w:rPr>
                <w:id w:val="-2052829020"/>
                <w:placeholder>
                  <w:docPart w:val="7141AE94387B43FF8AA062878365300A"/>
                </w:placeholder>
                <w:showingPlcHdr/>
              </w:sdtPr>
              <w:sdtEndPr/>
              <w:sdtContent>
                <w:r w:rsidR="00885F6E" w:rsidRPr="000C35F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985" w:type="dxa"/>
            <w:gridSpan w:val="3"/>
            <w:tcBorders>
              <w:bottom w:val="single" w:sz="4" w:space="0" w:color="auto"/>
            </w:tcBorders>
          </w:tcPr>
          <w:p w14:paraId="0997C3B6" w14:textId="0B26A375" w:rsidR="00855148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Mother Tongue</w:t>
            </w:r>
          </w:p>
        </w:tc>
        <w:sdt>
          <w:sdtPr>
            <w:rPr>
              <w:sz w:val="20"/>
              <w:szCs w:val="18"/>
            </w:rPr>
            <w:id w:val="493618662"/>
            <w:placeholder>
              <w:docPart w:val="6EA3DA7D804749AA86ABB6C8F177D7A5"/>
            </w:placeholder>
            <w:showingPlcHdr/>
          </w:sdtPr>
          <w:sdtEndPr/>
          <w:sdtContent>
            <w:tc>
              <w:tcPr>
                <w:tcW w:w="3415" w:type="dxa"/>
                <w:tcBorders>
                  <w:bottom w:val="single" w:sz="4" w:space="0" w:color="auto"/>
                </w:tcBorders>
              </w:tcPr>
              <w:p w14:paraId="1E3BDE88" w14:textId="4292BD73" w:rsidR="00F25029" w:rsidRPr="00F25029" w:rsidRDefault="008B3A1E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25029" w:rsidRPr="00F25029" w14:paraId="1B09545C" w14:textId="77777777" w:rsidTr="004031C7">
        <w:trPr>
          <w:trHeight w:val="227"/>
        </w:trPr>
        <w:tc>
          <w:tcPr>
            <w:tcW w:w="11065" w:type="dxa"/>
            <w:gridSpan w:val="8"/>
            <w:shd w:val="clear" w:color="auto" w:fill="FFF2CC" w:themeFill="accent4" w:themeFillTint="33"/>
          </w:tcPr>
          <w:p w14:paraId="745C7BE1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 xml:space="preserve">                         </w:t>
            </w:r>
          </w:p>
        </w:tc>
      </w:tr>
      <w:tr w:rsidR="00885F6E" w:rsidRPr="00F25029" w14:paraId="2FD19816" w14:textId="77777777" w:rsidTr="00885F6E">
        <w:trPr>
          <w:trHeight w:val="305"/>
        </w:trPr>
        <w:tc>
          <w:tcPr>
            <w:tcW w:w="2405" w:type="dxa"/>
          </w:tcPr>
          <w:p w14:paraId="6F9E21C6" w14:textId="77777777" w:rsidR="00885F6E" w:rsidRPr="00F25029" w:rsidRDefault="00885F6E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Education Details</w:t>
            </w:r>
          </w:p>
        </w:tc>
        <w:sdt>
          <w:sdtPr>
            <w:rPr>
              <w:sz w:val="20"/>
              <w:szCs w:val="18"/>
            </w:rPr>
            <w:id w:val="93364151"/>
            <w:placeholder>
              <w:docPart w:val="BCBC40A61498468D8C030E4182F36160"/>
            </w:placeholder>
            <w:showingPlcHdr/>
          </w:sdtPr>
          <w:sdtEndPr/>
          <w:sdtContent>
            <w:tc>
              <w:tcPr>
                <w:tcW w:w="8660" w:type="dxa"/>
                <w:gridSpan w:val="7"/>
              </w:tcPr>
              <w:p w14:paraId="4FF61D5F" w14:textId="50B49B4B" w:rsidR="00885F6E" w:rsidRPr="00F25029" w:rsidRDefault="00885F6E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25029" w:rsidRPr="00F25029" w14:paraId="4DDF44DD" w14:textId="77777777" w:rsidTr="008B3A1E">
        <w:trPr>
          <w:trHeight w:val="320"/>
        </w:trPr>
        <w:tc>
          <w:tcPr>
            <w:tcW w:w="2411" w:type="dxa"/>
            <w:gridSpan w:val="2"/>
          </w:tcPr>
          <w:p w14:paraId="16C43DEA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Basic Education</w:t>
            </w:r>
          </w:p>
        </w:tc>
        <w:sdt>
          <w:sdtPr>
            <w:rPr>
              <w:sz w:val="20"/>
              <w:szCs w:val="18"/>
            </w:rPr>
            <w:id w:val="2023736244"/>
            <w:placeholder>
              <w:docPart w:val="6A30FF59C3AF4D9B95AFC1E1D553CDEA"/>
            </w:placeholder>
            <w:showingPlcHdr/>
          </w:sdtPr>
          <w:sdtEndPr/>
          <w:sdtContent>
            <w:tc>
              <w:tcPr>
                <w:tcW w:w="3254" w:type="dxa"/>
                <w:gridSpan w:val="2"/>
              </w:tcPr>
              <w:p w14:paraId="0187FD26" w14:textId="1381FB8B" w:rsidR="00F25029" w:rsidRPr="00F25029" w:rsidRDefault="00885F6E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21" w:type="dxa"/>
            <w:gridSpan w:val="2"/>
          </w:tcPr>
          <w:p w14:paraId="590744B0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Board</w:t>
            </w:r>
          </w:p>
        </w:tc>
        <w:sdt>
          <w:sdtPr>
            <w:rPr>
              <w:sz w:val="20"/>
              <w:szCs w:val="18"/>
            </w:rPr>
            <w:id w:val="-1388562258"/>
            <w:placeholder>
              <w:docPart w:val="AD95B51D2B224951B291BBF5DB836F6D"/>
            </w:placeholder>
            <w:showingPlcHdr/>
          </w:sdtPr>
          <w:sdtEndPr/>
          <w:sdtContent>
            <w:tc>
              <w:tcPr>
                <w:tcW w:w="3479" w:type="dxa"/>
                <w:gridSpan w:val="2"/>
              </w:tcPr>
              <w:p w14:paraId="06E30263" w14:textId="60A62A66" w:rsidR="00F25029" w:rsidRPr="00F25029" w:rsidRDefault="008B3A1E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25029" w:rsidRPr="00F25029" w14:paraId="51F957D7" w14:textId="77777777" w:rsidTr="008B3A1E">
        <w:trPr>
          <w:trHeight w:val="305"/>
        </w:trPr>
        <w:tc>
          <w:tcPr>
            <w:tcW w:w="2411" w:type="dxa"/>
            <w:gridSpan w:val="2"/>
          </w:tcPr>
          <w:p w14:paraId="0961B545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Graduate</w:t>
            </w:r>
          </w:p>
        </w:tc>
        <w:sdt>
          <w:sdtPr>
            <w:rPr>
              <w:sz w:val="20"/>
              <w:szCs w:val="18"/>
            </w:rPr>
            <w:id w:val="961312725"/>
            <w:placeholder>
              <w:docPart w:val="82C639A98A8D4A5C98A98A108C499092"/>
            </w:placeholder>
            <w:showingPlcHdr/>
          </w:sdtPr>
          <w:sdtEndPr/>
          <w:sdtContent>
            <w:tc>
              <w:tcPr>
                <w:tcW w:w="3254" w:type="dxa"/>
                <w:gridSpan w:val="2"/>
              </w:tcPr>
              <w:p w14:paraId="0473C986" w14:textId="3996D373" w:rsidR="00F25029" w:rsidRPr="00F25029" w:rsidRDefault="00885F6E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21" w:type="dxa"/>
            <w:gridSpan w:val="2"/>
          </w:tcPr>
          <w:p w14:paraId="6906C8A8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University</w:t>
            </w:r>
          </w:p>
        </w:tc>
        <w:sdt>
          <w:sdtPr>
            <w:rPr>
              <w:sz w:val="20"/>
              <w:szCs w:val="18"/>
            </w:rPr>
            <w:id w:val="-306235333"/>
            <w:placeholder>
              <w:docPart w:val="B9E7A3FA744B4F088B8C4B6B21B3F930"/>
            </w:placeholder>
            <w:showingPlcHdr/>
          </w:sdtPr>
          <w:sdtEndPr/>
          <w:sdtContent>
            <w:tc>
              <w:tcPr>
                <w:tcW w:w="3479" w:type="dxa"/>
                <w:gridSpan w:val="2"/>
              </w:tcPr>
              <w:p w14:paraId="444CD0F6" w14:textId="46764EAE" w:rsidR="00F25029" w:rsidRPr="00F25029" w:rsidRDefault="008B3A1E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25029" w:rsidRPr="00F25029" w14:paraId="7521D24C" w14:textId="77777777" w:rsidTr="008B3A1E">
        <w:trPr>
          <w:trHeight w:val="305"/>
        </w:trPr>
        <w:tc>
          <w:tcPr>
            <w:tcW w:w="2411" w:type="dxa"/>
            <w:gridSpan w:val="2"/>
          </w:tcPr>
          <w:p w14:paraId="65ABB137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Post Graduate</w:t>
            </w:r>
          </w:p>
        </w:tc>
        <w:sdt>
          <w:sdtPr>
            <w:rPr>
              <w:sz w:val="20"/>
              <w:szCs w:val="18"/>
            </w:rPr>
            <w:id w:val="-1412072647"/>
            <w:placeholder>
              <w:docPart w:val="241D5DF531364132B0D5291904EC45F7"/>
            </w:placeholder>
            <w:showingPlcHdr/>
          </w:sdtPr>
          <w:sdtEndPr/>
          <w:sdtContent>
            <w:tc>
              <w:tcPr>
                <w:tcW w:w="3254" w:type="dxa"/>
                <w:gridSpan w:val="2"/>
              </w:tcPr>
              <w:p w14:paraId="06BA6A38" w14:textId="4BCC1589" w:rsidR="00F25029" w:rsidRPr="00F25029" w:rsidRDefault="00885F6E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21" w:type="dxa"/>
            <w:gridSpan w:val="2"/>
          </w:tcPr>
          <w:p w14:paraId="388994A6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University</w:t>
            </w:r>
          </w:p>
        </w:tc>
        <w:sdt>
          <w:sdtPr>
            <w:rPr>
              <w:sz w:val="20"/>
              <w:szCs w:val="18"/>
            </w:rPr>
            <w:id w:val="-1816093930"/>
            <w:placeholder>
              <w:docPart w:val="323311A7FEE04A89A0AF1A8C9F129BFA"/>
            </w:placeholder>
            <w:showingPlcHdr/>
          </w:sdtPr>
          <w:sdtEndPr/>
          <w:sdtContent>
            <w:tc>
              <w:tcPr>
                <w:tcW w:w="3479" w:type="dxa"/>
                <w:gridSpan w:val="2"/>
              </w:tcPr>
              <w:p w14:paraId="111887E3" w14:textId="778D5938" w:rsidR="00F25029" w:rsidRPr="00F25029" w:rsidRDefault="008B3A1E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25029" w:rsidRPr="00F25029" w14:paraId="2F7454C2" w14:textId="77777777" w:rsidTr="004031C7">
        <w:trPr>
          <w:trHeight w:val="221"/>
        </w:trPr>
        <w:tc>
          <w:tcPr>
            <w:tcW w:w="11065" w:type="dxa"/>
            <w:gridSpan w:val="8"/>
            <w:shd w:val="clear" w:color="auto" w:fill="FFF2CC" w:themeFill="accent4" w:themeFillTint="33"/>
          </w:tcPr>
          <w:p w14:paraId="2D8DAEB6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</w:p>
        </w:tc>
      </w:tr>
      <w:tr w:rsidR="00F25029" w:rsidRPr="00F25029" w14:paraId="0A75F313" w14:textId="77777777" w:rsidTr="008B3A1E">
        <w:trPr>
          <w:trHeight w:val="626"/>
        </w:trPr>
        <w:tc>
          <w:tcPr>
            <w:tcW w:w="2411" w:type="dxa"/>
            <w:gridSpan w:val="2"/>
            <w:tcBorders>
              <w:bottom w:val="single" w:sz="4" w:space="0" w:color="auto"/>
            </w:tcBorders>
          </w:tcPr>
          <w:p w14:paraId="1CE46BBF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Occupation /</w:t>
            </w:r>
          </w:p>
          <w:p w14:paraId="02064CFE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 xml:space="preserve"> Service details</w:t>
            </w:r>
          </w:p>
        </w:tc>
        <w:sdt>
          <w:sdtPr>
            <w:rPr>
              <w:sz w:val="20"/>
              <w:szCs w:val="18"/>
            </w:rPr>
            <w:id w:val="-1727055727"/>
            <w:placeholder>
              <w:docPart w:val="20D58F62676A43ABBD5F122EB111FAA5"/>
            </w:placeholder>
            <w:showingPlcHdr/>
          </w:sdtPr>
          <w:sdtEndPr/>
          <w:sdtContent>
            <w:tc>
              <w:tcPr>
                <w:tcW w:w="3254" w:type="dxa"/>
                <w:gridSpan w:val="2"/>
                <w:tcBorders>
                  <w:bottom w:val="single" w:sz="4" w:space="0" w:color="auto"/>
                </w:tcBorders>
              </w:tcPr>
              <w:p w14:paraId="46C44E24" w14:textId="35EC562C" w:rsidR="00F25029" w:rsidRPr="00F25029" w:rsidRDefault="008B3A1E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21" w:type="dxa"/>
            <w:gridSpan w:val="2"/>
            <w:tcBorders>
              <w:bottom w:val="single" w:sz="4" w:space="0" w:color="auto"/>
            </w:tcBorders>
          </w:tcPr>
          <w:p w14:paraId="73F698D0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Income (Annual) Rs.</w:t>
            </w:r>
          </w:p>
        </w:tc>
        <w:sdt>
          <w:sdtPr>
            <w:rPr>
              <w:sz w:val="20"/>
              <w:szCs w:val="18"/>
            </w:rPr>
            <w:id w:val="-626701019"/>
            <w:placeholder>
              <w:docPart w:val="C9A7FC5171DF4B11B0330BC22ECA0DAB"/>
            </w:placeholder>
            <w:showingPlcHdr/>
            <w:text/>
          </w:sdtPr>
          <w:sdtEndPr/>
          <w:sdtContent>
            <w:tc>
              <w:tcPr>
                <w:tcW w:w="3479" w:type="dxa"/>
                <w:gridSpan w:val="2"/>
                <w:tcBorders>
                  <w:bottom w:val="single" w:sz="4" w:space="0" w:color="auto"/>
                </w:tcBorders>
              </w:tcPr>
              <w:p w14:paraId="56515D52" w14:textId="69D4BB63" w:rsidR="00F25029" w:rsidRPr="00F25029" w:rsidRDefault="004031C7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25029" w:rsidRPr="00F25029" w14:paraId="58E4C6E1" w14:textId="77777777" w:rsidTr="004031C7">
        <w:trPr>
          <w:trHeight w:val="227"/>
        </w:trPr>
        <w:tc>
          <w:tcPr>
            <w:tcW w:w="11065" w:type="dxa"/>
            <w:gridSpan w:val="8"/>
            <w:shd w:val="clear" w:color="auto" w:fill="FFF2CC" w:themeFill="accent4" w:themeFillTint="33"/>
          </w:tcPr>
          <w:p w14:paraId="69FAE309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</w:p>
        </w:tc>
      </w:tr>
      <w:tr w:rsidR="00F25029" w:rsidRPr="00F25029" w14:paraId="6A665CFF" w14:textId="77777777" w:rsidTr="008B3A1E">
        <w:trPr>
          <w:trHeight w:val="305"/>
        </w:trPr>
        <w:tc>
          <w:tcPr>
            <w:tcW w:w="2411" w:type="dxa"/>
            <w:gridSpan w:val="2"/>
          </w:tcPr>
          <w:p w14:paraId="5BAE942E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No of brothers</w:t>
            </w:r>
          </w:p>
        </w:tc>
        <w:sdt>
          <w:sdtPr>
            <w:rPr>
              <w:sz w:val="20"/>
              <w:szCs w:val="18"/>
            </w:rPr>
            <w:id w:val="11190088"/>
            <w:placeholder>
              <w:docPart w:val="140E914B31974F01ACCFE495A76D4491"/>
            </w:placeholder>
            <w:showingPlcHdr/>
            <w:text/>
          </w:sdtPr>
          <w:sdtEndPr/>
          <w:sdtContent>
            <w:tc>
              <w:tcPr>
                <w:tcW w:w="3254" w:type="dxa"/>
                <w:gridSpan w:val="2"/>
              </w:tcPr>
              <w:p w14:paraId="53779EDF" w14:textId="49B86A0D" w:rsidR="00F25029" w:rsidRPr="00F25029" w:rsidRDefault="004031C7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21" w:type="dxa"/>
            <w:gridSpan w:val="2"/>
          </w:tcPr>
          <w:p w14:paraId="2F16BC03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Married brothers</w:t>
            </w:r>
          </w:p>
        </w:tc>
        <w:sdt>
          <w:sdtPr>
            <w:rPr>
              <w:sz w:val="20"/>
              <w:szCs w:val="18"/>
            </w:rPr>
            <w:id w:val="37102795"/>
            <w:placeholder>
              <w:docPart w:val="D17F651D4A2341909B8A90C6E91C1097"/>
            </w:placeholder>
            <w:showingPlcHdr/>
            <w:text/>
          </w:sdtPr>
          <w:sdtEndPr/>
          <w:sdtContent>
            <w:tc>
              <w:tcPr>
                <w:tcW w:w="3479" w:type="dxa"/>
                <w:gridSpan w:val="2"/>
              </w:tcPr>
              <w:p w14:paraId="16378141" w14:textId="7023BDE8" w:rsidR="00F25029" w:rsidRPr="00F25029" w:rsidRDefault="004031C7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25029" w:rsidRPr="00F25029" w14:paraId="318B26AE" w14:textId="77777777" w:rsidTr="008B3A1E">
        <w:trPr>
          <w:trHeight w:val="305"/>
        </w:trPr>
        <w:tc>
          <w:tcPr>
            <w:tcW w:w="2411" w:type="dxa"/>
            <w:gridSpan w:val="2"/>
            <w:tcBorders>
              <w:bottom w:val="single" w:sz="4" w:space="0" w:color="auto"/>
            </w:tcBorders>
          </w:tcPr>
          <w:p w14:paraId="740AA04A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No of sisters</w:t>
            </w:r>
          </w:p>
        </w:tc>
        <w:sdt>
          <w:sdtPr>
            <w:rPr>
              <w:sz w:val="20"/>
              <w:szCs w:val="18"/>
            </w:rPr>
            <w:id w:val="-520156128"/>
            <w:placeholder>
              <w:docPart w:val="377B99A317954D778A5FA5461628ECAE"/>
            </w:placeholder>
            <w:showingPlcHdr/>
            <w:text/>
          </w:sdtPr>
          <w:sdtEndPr/>
          <w:sdtContent>
            <w:tc>
              <w:tcPr>
                <w:tcW w:w="3254" w:type="dxa"/>
                <w:gridSpan w:val="2"/>
                <w:tcBorders>
                  <w:bottom w:val="single" w:sz="4" w:space="0" w:color="auto"/>
                </w:tcBorders>
              </w:tcPr>
              <w:p w14:paraId="56B4282C" w14:textId="424C004C" w:rsidR="00F25029" w:rsidRPr="00F25029" w:rsidRDefault="004031C7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21" w:type="dxa"/>
            <w:gridSpan w:val="2"/>
            <w:tcBorders>
              <w:bottom w:val="single" w:sz="4" w:space="0" w:color="auto"/>
            </w:tcBorders>
          </w:tcPr>
          <w:p w14:paraId="58761266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Married sisters</w:t>
            </w:r>
          </w:p>
        </w:tc>
        <w:sdt>
          <w:sdtPr>
            <w:rPr>
              <w:sz w:val="20"/>
              <w:szCs w:val="18"/>
            </w:rPr>
            <w:id w:val="1878113123"/>
            <w:placeholder>
              <w:docPart w:val="76AFA7C08CC64453B712EF6A1BB07485"/>
            </w:placeholder>
            <w:showingPlcHdr/>
            <w:text/>
          </w:sdtPr>
          <w:sdtEndPr/>
          <w:sdtContent>
            <w:tc>
              <w:tcPr>
                <w:tcW w:w="3479" w:type="dxa"/>
                <w:gridSpan w:val="2"/>
                <w:tcBorders>
                  <w:bottom w:val="single" w:sz="4" w:space="0" w:color="auto"/>
                </w:tcBorders>
              </w:tcPr>
              <w:p w14:paraId="44ACBAE8" w14:textId="194292EB" w:rsidR="00F25029" w:rsidRPr="00F25029" w:rsidRDefault="004031C7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25029" w:rsidRPr="00F25029" w14:paraId="3A1D19FE" w14:textId="77777777" w:rsidTr="004031C7">
        <w:trPr>
          <w:trHeight w:val="227"/>
        </w:trPr>
        <w:tc>
          <w:tcPr>
            <w:tcW w:w="11065" w:type="dxa"/>
            <w:gridSpan w:val="8"/>
            <w:shd w:val="clear" w:color="auto" w:fill="FFF2CC" w:themeFill="accent4" w:themeFillTint="33"/>
          </w:tcPr>
          <w:p w14:paraId="4257B73B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</w:p>
        </w:tc>
      </w:tr>
      <w:tr w:rsidR="00F25029" w:rsidRPr="00F25029" w14:paraId="72FD94A3" w14:textId="77777777" w:rsidTr="008B3A1E">
        <w:trPr>
          <w:trHeight w:val="320"/>
        </w:trPr>
        <w:tc>
          <w:tcPr>
            <w:tcW w:w="2411" w:type="dxa"/>
            <w:gridSpan w:val="2"/>
          </w:tcPr>
          <w:p w14:paraId="097AEAA9" w14:textId="1972A84B" w:rsidR="00F25029" w:rsidRPr="00F25029" w:rsidRDefault="008B3A1E" w:rsidP="00F25029">
            <w:pPr>
              <w:pStyle w:val="NoSpacing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Mobile</w:t>
            </w:r>
            <w:r w:rsidR="00F25029" w:rsidRPr="00F25029">
              <w:rPr>
                <w:sz w:val="20"/>
                <w:szCs w:val="18"/>
              </w:rPr>
              <w:t xml:space="preserve"> number</w:t>
            </w:r>
          </w:p>
        </w:tc>
        <w:sdt>
          <w:sdtPr>
            <w:rPr>
              <w:sz w:val="20"/>
              <w:szCs w:val="18"/>
            </w:rPr>
            <w:id w:val="-2054229058"/>
            <w:placeholder>
              <w:docPart w:val="BC493F72BCBA456CA549EE7E9D4FC729"/>
            </w:placeholder>
            <w:showingPlcHdr/>
            <w:text/>
          </w:sdtPr>
          <w:sdtEndPr/>
          <w:sdtContent>
            <w:tc>
              <w:tcPr>
                <w:tcW w:w="3254" w:type="dxa"/>
                <w:gridSpan w:val="2"/>
              </w:tcPr>
              <w:p w14:paraId="4B891083" w14:textId="1A9DEC28" w:rsidR="00F25029" w:rsidRPr="00F25029" w:rsidRDefault="004031C7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118" w:type="dxa"/>
          </w:tcPr>
          <w:p w14:paraId="644B577E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Email id</w:t>
            </w:r>
          </w:p>
        </w:tc>
        <w:sdt>
          <w:sdtPr>
            <w:rPr>
              <w:sz w:val="20"/>
              <w:szCs w:val="18"/>
            </w:rPr>
            <w:id w:val="1220325189"/>
            <w:placeholder>
              <w:docPart w:val="DCA0A8F825314A9F992EFF3BCDBDFC5E"/>
            </w:placeholder>
            <w:showingPlcHdr/>
            <w:text/>
          </w:sdtPr>
          <w:sdtEndPr/>
          <w:sdtContent>
            <w:tc>
              <w:tcPr>
                <w:tcW w:w="4282" w:type="dxa"/>
                <w:gridSpan w:val="3"/>
              </w:tcPr>
              <w:p w14:paraId="396857D0" w14:textId="2CF4BAA3" w:rsidR="00F25029" w:rsidRPr="00F25029" w:rsidRDefault="004031C7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25029" w:rsidRPr="00F25029" w14:paraId="3D8C85A6" w14:textId="77777777" w:rsidTr="0033453C">
        <w:trPr>
          <w:trHeight w:val="305"/>
        </w:trPr>
        <w:tc>
          <w:tcPr>
            <w:tcW w:w="2411" w:type="dxa"/>
            <w:gridSpan w:val="2"/>
            <w:tcBorders>
              <w:bottom w:val="single" w:sz="4" w:space="0" w:color="auto"/>
            </w:tcBorders>
          </w:tcPr>
          <w:p w14:paraId="053C1566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Address</w:t>
            </w:r>
          </w:p>
        </w:tc>
        <w:sdt>
          <w:sdtPr>
            <w:rPr>
              <w:sz w:val="20"/>
              <w:szCs w:val="18"/>
            </w:rPr>
            <w:id w:val="998768014"/>
            <w:placeholder>
              <w:docPart w:val="3E327AA5CBEF4276857EE9AD6F3CD7E9"/>
            </w:placeholder>
            <w:showingPlcHdr/>
            <w:text/>
          </w:sdtPr>
          <w:sdtEndPr/>
          <w:sdtContent>
            <w:tc>
              <w:tcPr>
                <w:tcW w:w="8654" w:type="dxa"/>
                <w:gridSpan w:val="6"/>
                <w:tcBorders>
                  <w:bottom w:val="single" w:sz="4" w:space="0" w:color="auto"/>
                </w:tcBorders>
              </w:tcPr>
              <w:p w14:paraId="6D0D97FC" w14:textId="54122191" w:rsidR="00F25029" w:rsidRPr="00F25029" w:rsidRDefault="004031C7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25029" w:rsidRPr="00F25029" w14:paraId="5D8C6040" w14:textId="77777777" w:rsidTr="004031C7">
        <w:trPr>
          <w:trHeight w:val="227"/>
        </w:trPr>
        <w:tc>
          <w:tcPr>
            <w:tcW w:w="11065" w:type="dxa"/>
            <w:gridSpan w:val="8"/>
            <w:shd w:val="clear" w:color="auto" w:fill="FFF2CC" w:themeFill="accent4" w:themeFillTint="33"/>
          </w:tcPr>
          <w:p w14:paraId="52F008BF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</w:p>
        </w:tc>
      </w:tr>
      <w:tr w:rsidR="00F25029" w:rsidRPr="00F25029" w14:paraId="46E24ECB" w14:textId="77777777" w:rsidTr="00855148">
        <w:trPr>
          <w:trHeight w:val="610"/>
        </w:trPr>
        <w:tc>
          <w:tcPr>
            <w:tcW w:w="2411" w:type="dxa"/>
            <w:gridSpan w:val="2"/>
          </w:tcPr>
          <w:p w14:paraId="6D55616C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 xml:space="preserve">Relative – 1 </w:t>
            </w:r>
          </w:p>
          <w:p w14:paraId="7F8754D5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(Name and Relation)</w:t>
            </w:r>
          </w:p>
        </w:tc>
        <w:tc>
          <w:tcPr>
            <w:tcW w:w="3254" w:type="dxa"/>
            <w:gridSpan w:val="2"/>
          </w:tcPr>
          <w:p w14:paraId="05CE5F1A" w14:textId="0F999F73" w:rsidR="00F25029" w:rsidRPr="00F25029" w:rsidRDefault="00951F7A" w:rsidP="00F25029">
            <w:pPr>
              <w:pStyle w:val="NoSpacing"/>
              <w:rPr>
                <w:sz w:val="20"/>
                <w:szCs w:val="18"/>
              </w:rPr>
            </w:pPr>
            <w:sdt>
              <w:sdtPr>
                <w:rPr>
                  <w:sz w:val="20"/>
                  <w:szCs w:val="18"/>
                </w:rPr>
                <w:id w:val="253720168"/>
                <w:placeholder>
                  <w:docPart w:val="CAF849AE0BC74417B7DB72B361E327A7"/>
                </w:placeholder>
                <w:showingPlcHdr/>
              </w:sdtPr>
              <w:sdtEndPr/>
              <w:sdtContent>
                <w:r w:rsidR="008B3A1E" w:rsidRPr="000C35F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985" w:type="dxa"/>
            <w:gridSpan w:val="3"/>
          </w:tcPr>
          <w:p w14:paraId="59231553" w14:textId="5537B7BF" w:rsidR="00F25029" w:rsidRPr="00F25029" w:rsidRDefault="008B3A1E" w:rsidP="00F25029">
            <w:pPr>
              <w:pStyle w:val="NoSpacing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Mobile</w:t>
            </w:r>
            <w:r w:rsidRPr="00F25029">
              <w:rPr>
                <w:sz w:val="20"/>
                <w:szCs w:val="18"/>
              </w:rPr>
              <w:t xml:space="preserve"> number</w:t>
            </w:r>
          </w:p>
        </w:tc>
        <w:sdt>
          <w:sdtPr>
            <w:rPr>
              <w:sz w:val="20"/>
              <w:szCs w:val="18"/>
            </w:rPr>
            <w:id w:val="669448521"/>
            <w:placeholder>
              <w:docPart w:val="522ACE0E19384BAB80612C09519E80F8"/>
            </w:placeholder>
            <w:showingPlcHdr/>
            <w:text/>
          </w:sdtPr>
          <w:sdtEndPr/>
          <w:sdtContent>
            <w:tc>
              <w:tcPr>
                <w:tcW w:w="3415" w:type="dxa"/>
              </w:tcPr>
              <w:p w14:paraId="31F609CA" w14:textId="6ED36212" w:rsidR="00F25029" w:rsidRPr="00F25029" w:rsidRDefault="004031C7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25029" w:rsidRPr="00F25029" w14:paraId="0917C5D8" w14:textId="77777777" w:rsidTr="00855148">
        <w:trPr>
          <w:trHeight w:val="626"/>
        </w:trPr>
        <w:tc>
          <w:tcPr>
            <w:tcW w:w="2411" w:type="dxa"/>
            <w:gridSpan w:val="2"/>
          </w:tcPr>
          <w:p w14:paraId="72F5955D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 xml:space="preserve">Relative – 2 </w:t>
            </w:r>
          </w:p>
          <w:p w14:paraId="527005E6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r w:rsidRPr="00F25029">
              <w:rPr>
                <w:sz w:val="20"/>
                <w:szCs w:val="18"/>
              </w:rPr>
              <w:t>(Name and Relation)</w:t>
            </w:r>
          </w:p>
        </w:tc>
        <w:sdt>
          <w:sdtPr>
            <w:rPr>
              <w:sz w:val="20"/>
              <w:szCs w:val="18"/>
            </w:rPr>
            <w:id w:val="1171141432"/>
            <w:placeholder>
              <w:docPart w:val="6F815C08D08F4769896A2CBCBB9BEA0E"/>
            </w:placeholder>
            <w:showingPlcHdr/>
          </w:sdtPr>
          <w:sdtEndPr/>
          <w:sdtContent>
            <w:tc>
              <w:tcPr>
                <w:tcW w:w="3254" w:type="dxa"/>
                <w:gridSpan w:val="2"/>
              </w:tcPr>
              <w:p w14:paraId="2E9F1ECC" w14:textId="1D0D5DBD" w:rsidR="00F25029" w:rsidRPr="00F25029" w:rsidRDefault="008B3A1E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85" w:type="dxa"/>
            <w:gridSpan w:val="3"/>
          </w:tcPr>
          <w:p w14:paraId="296D5493" w14:textId="5590ED55" w:rsidR="00F25029" w:rsidRPr="00F25029" w:rsidRDefault="008B3A1E" w:rsidP="00F25029">
            <w:pPr>
              <w:pStyle w:val="NoSpacing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Mobile</w:t>
            </w:r>
            <w:r w:rsidRPr="00F25029">
              <w:rPr>
                <w:sz w:val="20"/>
                <w:szCs w:val="18"/>
              </w:rPr>
              <w:t xml:space="preserve"> number</w:t>
            </w:r>
          </w:p>
        </w:tc>
        <w:sdt>
          <w:sdtPr>
            <w:rPr>
              <w:sz w:val="20"/>
              <w:szCs w:val="18"/>
            </w:rPr>
            <w:id w:val="-1309929968"/>
            <w:placeholder>
              <w:docPart w:val="0347F8C7E7BC438889EA7743859A8B50"/>
            </w:placeholder>
            <w:showingPlcHdr/>
            <w:text/>
          </w:sdtPr>
          <w:sdtEndPr/>
          <w:sdtContent>
            <w:tc>
              <w:tcPr>
                <w:tcW w:w="3415" w:type="dxa"/>
              </w:tcPr>
              <w:p w14:paraId="6252446C" w14:textId="5ED7EFAA" w:rsidR="00F25029" w:rsidRPr="00F25029" w:rsidRDefault="004031C7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25029" w:rsidRPr="00F25029" w14:paraId="566A6D00" w14:textId="77777777" w:rsidTr="004031C7">
        <w:trPr>
          <w:trHeight w:val="240"/>
        </w:trPr>
        <w:tc>
          <w:tcPr>
            <w:tcW w:w="11065" w:type="dxa"/>
            <w:gridSpan w:val="8"/>
            <w:shd w:val="clear" w:color="auto" w:fill="FFF2CC" w:themeFill="accent4" w:themeFillTint="33"/>
          </w:tcPr>
          <w:p w14:paraId="700DA471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</w:p>
        </w:tc>
      </w:tr>
      <w:tr w:rsidR="00F25029" w:rsidRPr="00F25029" w14:paraId="7EB76193" w14:textId="77777777" w:rsidTr="00855148">
        <w:trPr>
          <w:trHeight w:val="643"/>
        </w:trPr>
        <w:tc>
          <w:tcPr>
            <w:tcW w:w="2411" w:type="dxa"/>
            <w:gridSpan w:val="2"/>
          </w:tcPr>
          <w:p w14:paraId="4BE46CD8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  <w:proofErr w:type="gramStart"/>
            <w:r w:rsidRPr="00F25029">
              <w:rPr>
                <w:sz w:val="20"/>
                <w:szCs w:val="18"/>
              </w:rPr>
              <w:t>Expectations :</w:t>
            </w:r>
            <w:proofErr w:type="gramEnd"/>
          </w:p>
          <w:p w14:paraId="15307E20" w14:textId="77777777" w:rsidR="00F25029" w:rsidRPr="00F25029" w:rsidRDefault="00F25029" w:rsidP="00F25029">
            <w:pPr>
              <w:pStyle w:val="NoSpacing"/>
              <w:rPr>
                <w:sz w:val="20"/>
                <w:szCs w:val="18"/>
              </w:rPr>
            </w:pPr>
          </w:p>
        </w:tc>
        <w:sdt>
          <w:sdtPr>
            <w:rPr>
              <w:sz w:val="20"/>
              <w:szCs w:val="18"/>
            </w:rPr>
            <w:id w:val="1840812331"/>
            <w:placeholder>
              <w:docPart w:val="9C1D518D2508406F85A789C5A7FA3010"/>
            </w:placeholder>
            <w:showingPlcHdr/>
          </w:sdtPr>
          <w:sdtEndPr/>
          <w:sdtContent>
            <w:tc>
              <w:tcPr>
                <w:tcW w:w="8654" w:type="dxa"/>
                <w:gridSpan w:val="6"/>
              </w:tcPr>
              <w:p w14:paraId="00635B6F" w14:textId="43355762" w:rsidR="00F25029" w:rsidRPr="00F25029" w:rsidRDefault="008B3A1E" w:rsidP="00F25029">
                <w:pPr>
                  <w:pStyle w:val="NoSpacing"/>
                  <w:rPr>
                    <w:sz w:val="20"/>
                    <w:szCs w:val="18"/>
                  </w:rPr>
                </w:pPr>
                <w:r w:rsidRPr="000C35F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bookmarkEnd w:id="1"/>
    </w:tbl>
    <w:p w14:paraId="798DF3D3" w14:textId="77777777" w:rsidR="00F25029" w:rsidRPr="00F25029" w:rsidRDefault="00F25029" w:rsidP="004031C7">
      <w:pPr>
        <w:pStyle w:val="NoSpacing"/>
      </w:pPr>
    </w:p>
    <w:sectPr w:rsidR="00F25029" w:rsidRPr="00F25029" w:rsidSect="00950A26">
      <w:type w:val="continuous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2DECCA" w14:textId="77777777" w:rsidR="00951F7A" w:rsidRDefault="00951F7A" w:rsidP="001A62FF">
      <w:pPr>
        <w:spacing w:after="0" w:line="240" w:lineRule="auto"/>
      </w:pPr>
      <w:r>
        <w:separator/>
      </w:r>
    </w:p>
  </w:endnote>
  <w:endnote w:type="continuationSeparator" w:id="0">
    <w:p w14:paraId="07BECF47" w14:textId="77777777" w:rsidR="00951F7A" w:rsidRDefault="00951F7A" w:rsidP="001A62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BB1A1F" w14:textId="04EA74F6" w:rsidR="001A62FF" w:rsidRPr="00D2361A" w:rsidRDefault="00D2361A">
    <w:pPr>
      <w:pStyle w:val="Footer"/>
      <w:rPr>
        <w:color w:val="7030A0"/>
      </w:rPr>
    </w:pPr>
    <w:r w:rsidRPr="00D2361A">
      <w:rPr>
        <w:rFonts w:ascii="Cambria" w:hAnsi="Cambria"/>
        <w:noProof/>
        <w:color w:val="7030A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4CBD3D" wp14:editId="7206DD6E">
              <wp:simplePos x="0" y="0"/>
              <wp:positionH relativeFrom="page">
                <wp:posOffset>59055</wp:posOffset>
              </wp:positionH>
              <wp:positionV relativeFrom="page">
                <wp:posOffset>9726295</wp:posOffset>
              </wp:positionV>
              <wp:extent cx="7620000" cy="0"/>
              <wp:effectExtent l="0" t="0" r="0" b="0"/>
              <wp:wrapNone/>
              <wp:docPr id="1" name="Straight Connector 1" title="Line design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62000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F24DDF8" id="Straight Connector 1" o:spid="_x0000_s1026" alt="Title: Line design element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4.65pt,765.85pt" to="604.65pt,76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" strokecolor="#ed7d31 [3205]" strokeweight="1pt">
              <v:stroke joinstyle="miter"/>
              <w10:wrap anchorx="page" anchory="page"/>
            </v:line>
          </w:pict>
        </mc:Fallback>
      </mc:AlternateContent>
    </w:r>
    <w:r w:rsidRPr="00D2361A">
      <w:rPr>
        <w:color w:val="7030A0"/>
      </w:rPr>
      <w:t xml:space="preserve">wish you </w:t>
    </w:r>
    <w:r w:rsidRPr="00D2361A">
      <w:rPr>
        <w:b/>
        <w:bCs/>
        <w:color w:val="7030A0"/>
      </w:rPr>
      <w:t>all the best</w:t>
    </w:r>
    <w:r w:rsidRPr="00D2361A">
      <w:rPr>
        <w:color w:val="7030A0"/>
      </w:rPr>
      <w:t xml:space="preserve"> in your search for a </w:t>
    </w:r>
    <w:r w:rsidRPr="00D2361A">
      <w:rPr>
        <w:b/>
        <w:bCs/>
        <w:color w:val="7030A0"/>
      </w:rPr>
      <w:t>dream mate</w:t>
    </w:r>
    <w:r w:rsidRPr="00D2361A">
      <w:rPr>
        <w:color w:val="7030A0"/>
      </w:rPr>
      <w:t xml:space="preserve"> </w:t>
    </w:r>
  </w:p>
  <w:p w14:paraId="3E95D7B3" w14:textId="082BE484" w:rsidR="001A62FF" w:rsidRPr="00161F86" w:rsidRDefault="001A62FF" w:rsidP="001A62FF">
    <w:pPr>
      <w:pStyle w:val="Footer"/>
      <w:tabs>
        <w:tab w:val="clear" w:pos="4680"/>
        <w:tab w:val="clear" w:pos="9360"/>
        <w:tab w:val="left" w:pos="6252"/>
      </w:tabs>
      <w:rPr>
        <w14:textOutline w14:w="9525" w14:cap="rnd" w14:cmpd="sng" w14:algn="ctr">
          <w14:solidFill>
            <w14:schemeClr w14:val="accent1">
              <w14:lumMod w14:val="75000"/>
            </w14:schemeClr>
          </w14:solidFill>
          <w14:prstDash w14:val="solid"/>
          <w14:bevel/>
        </w14:textOutline>
      </w:rPr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5557C" w14:textId="77777777" w:rsidR="00951F7A" w:rsidRDefault="00951F7A" w:rsidP="001A62FF">
      <w:pPr>
        <w:spacing w:after="0" w:line="240" w:lineRule="auto"/>
      </w:pPr>
      <w:r>
        <w:separator/>
      </w:r>
    </w:p>
  </w:footnote>
  <w:footnote w:type="continuationSeparator" w:id="0">
    <w:p w14:paraId="7A8B98B6" w14:textId="77777777" w:rsidR="00951F7A" w:rsidRDefault="00951F7A" w:rsidP="001A62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A56C77" w14:textId="5C7B283E" w:rsidR="001A62FF" w:rsidRDefault="001A62FF" w:rsidP="001A62FF">
    <w:pPr>
      <w:pStyle w:val="Header"/>
      <w:jc w:val="both"/>
      <w:rPr>
        <w:rFonts w:ascii="Cambria" w:hAnsi="Cambria"/>
        <w:sz w:val="56"/>
        <w:szCs w:val="56"/>
      </w:rPr>
    </w:pPr>
    <w:r w:rsidRPr="001A62FF">
      <w:rPr>
        <w:noProof/>
        <w:color w:val="FF6600"/>
      </w:rPr>
      <w:drawing>
        <wp:anchor distT="0" distB="0" distL="114300" distR="114300" simplePos="0" relativeHeight="251658239" behindDoc="1" locked="0" layoutInCell="1" allowOverlap="1" wp14:anchorId="7223AA26" wp14:editId="6721BF14">
          <wp:simplePos x="0" y="0"/>
          <wp:positionH relativeFrom="margin">
            <wp:posOffset>4495800</wp:posOffset>
          </wp:positionH>
          <wp:positionV relativeFrom="paragraph">
            <wp:posOffset>-228600</wp:posOffset>
          </wp:positionV>
          <wp:extent cx="2697480" cy="942975"/>
          <wp:effectExtent l="0" t="0" r="7620" b="9525"/>
          <wp:wrapTight wrapText="bothSides">
            <wp:wrapPolygon edited="0">
              <wp:start x="0" y="0"/>
              <wp:lineTo x="0" y="21382"/>
              <wp:lineTo x="21508" y="21382"/>
              <wp:lineTo x="21508" y="0"/>
              <wp:lineTo x="0" y="0"/>
            </wp:wrapPolygon>
          </wp:wrapTight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7480" cy="942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A62FF">
      <w:rPr>
        <w:rFonts w:ascii="Cambria" w:hAnsi="Cambria"/>
        <w:color w:val="FF6600"/>
        <w:sz w:val="56"/>
        <w:szCs w:val="56"/>
      </w:rPr>
      <w:t>JWS</w:t>
    </w:r>
    <w:r>
      <w:rPr>
        <w:rFonts w:ascii="Cambria" w:hAnsi="Cambria"/>
        <w:sz w:val="56"/>
        <w:szCs w:val="56"/>
      </w:rPr>
      <w:t xml:space="preserve"> | </w:t>
    </w:r>
    <w:r w:rsidRPr="001A62FF">
      <w:rPr>
        <w:rFonts w:ascii="Cambria" w:hAnsi="Cambria"/>
        <w:sz w:val="56"/>
        <w:szCs w:val="56"/>
      </w:rPr>
      <w:t>Jangam Welfare Society</w:t>
    </w:r>
  </w:p>
  <w:p w14:paraId="6E886231" w14:textId="02D582EA" w:rsidR="001A62FF" w:rsidRPr="001A62FF" w:rsidRDefault="001A62FF">
    <w:pPr>
      <w:pStyle w:val="Header"/>
      <w:rPr>
        <w:rFonts w:ascii="Cambria" w:hAnsi="Cambria"/>
        <w:sz w:val="56"/>
        <w:szCs w:val="56"/>
      </w:rPr>
    </w:pPr>
    <w:r w:rsidRPr="00894605">
      <w:rPr>
        <w:rFonts w:ascii="Cambria" w:hAnsi="Cambria"/>
        <w:noProof/>
        <w:color w:val="FF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C73B09" wp14:editId="62E60F7B">
              <wp:simplePos x="0" y="0"/>
              <wp:positionH relativeFrom="page">
                <wp:posOffset>60960</wp:posOffset>
              </wp:positionH>
              <wp:positionV relativeFrom="page">
                <wp:posOffset>1211580</wp:posOffset>
              </wp:positionV>
              <wp:extent cx="7620000" cy="0"/>
              <wp:effectExtent l="0" t="0" r="0" b="0"/>
              <wp:wrapNone/>
              <wp:docPr id="8" name="Straight Connector 8" title="Line design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62000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5A58292" id="Straight Connector 8" o:spid="_x0000_s1026" alt="Title: Line design element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4.8pt,95.4pt" to="604.8pt,9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" strokecolor="#ed7d31 [3205]" strokeweight="1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B127A"/>
    <w:multiLevelType w:val="hybridMultilevel"/>
    <w:tmpl w:val="0DF612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ru/egSqGPTgwtnBObGREp2gmz4yV/8d86z+Yl3OxN8hUdMOLTvNri6wzYB7M1gMJRqcSaetNyePtsWl/w99c0w==" w:salt="f/Ckw7hQMq4/Ags/ES0/j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2MDYG0kZGBsaWZko6SsGpxcWZ+XkgBSa1AKB8+iosAAAA"/>
  </w:docVars>
  <w:rsids>
    <w:rsidRoot w:val="001A62FF"/>
    <w:rsid w:val="00006EE0"/>
    <w:rsid w:val="00030C6B"/>
    <w:rsid w:val="0008420A"/>
    <w:rsid w:val="000A0BC7"/>
    <w:rsid w:val="000C0751"/>
    <w:rsid w:val="000C5FE7"/>
    <w:rsid w:val="000D742A"/>
    <w:rsid w:val="000F2D96"/>
    <w:rsid w:val="00102569"/>
    <w:rsid w:val="0011463B"/>
    <w:rsid w:val="00161F86"/>
    <w:rsid w:val="001A62FF"/>
    <w:rsid w:val="001E1C89"/>
    <w:rsid w:val="001E39D8"/>
    <w:rsid w:val="002055E4"/>
    <w:rsid w:val="00256C20"/>
    <w:rsid w:val="0027373C"/>
    <w:rsid w:val="00275D05"/>
    <w:rsid w:val="002B78DA"/>
    <w:rsid w:val="002D05E7"/>
    <w:rsid w:val="0032459D"/>
    <w:rsid w:val="0033453C"/>
    <w:rsid w:val="003715DB"/>
    <w:rsid w:val="0039029B"/>
    <w:rsid w:val="00390883"/>
    <w:rsid w:val="003933BA"/>
    <w:rsid w:val="003D3CA9"/>
    <w:rsid w:val="004031C7"/>
    <w:rsid w:val="004169E5"/>
    <w:rsid w:val="0043323B"/>
    <w:rsid w:val="00484461"/>
    <w:rsid w:val="004865AF"/>
    <w:rsid w:val="004A4803"/>
    <w:rsid w:val="004B7163"/>
    <w:rsid w:val="004C3EA8"/>
    <w:rsid w:val="005035E1"/>
    <w:rsid w:val="0052147A"/>
    <w:rsid w:val="0059095B"/>
    <w:rsid w:val="00595242"/>
    <w:rsid w:val="005F0A7F"/>
    <w:rsid w:val="00617294"/>
    <w:rsid w:val="00624755"/>
    <w:rsid w:val="00662162"/>
    <w:rsid w:val="00694F12"/>
    <w:rsid w:val="0071243E"/>
    <w:rsid w:val="00726D5E"/>
    <w:rsid w:val="0073520A"/>
    <w:rsid w:val="007640E0"/>
    <w:rsid w:val="00786B2F"/>
    <w:rsid w:val="007B2F7E"/>
    <w:rsid w:val="007C02F3"/>
    <w:rsid w:val="007F1429"/>
    <w:rsid w:val="00840586"/>
    <w:rsid w:val="00855148"/>
    <w:rsid w:val="00885F6E"/>
    <w:rsid w:val="008B3A1E"/>
    <w:rsid w:val="008D6DC7"/>
    <w:rsid w:val="009020A5"/>
    <w:rsid w:val="00926C41"/>
    <w:rsid w:val="00934C89"/>
    <w:rsid w:val="00950A26"/>
    <w:rsid w:val="00951F7A"/>
    <w:rsid w:val="00966A87"/>
    <w:rsid w:val="009B0246"/>
    <w:rsid w:val="009C0D81"/>
    <w:rsid w:val="00A3225A"/>
    <w:rsid w:val="00A6013B"/>
    <w:rsid w:val="00A9239C"/>
    <w:rsid w:val="00AD5B78"/>
    <w:rsid w:val="00AF0729"/>
    <w:rsid w:val="00B107CC"/>
    <w:rsid w:val="00B14DDD"/>
    <w:rsid w:val="00B623F6"/>
    <w:rsid w:val="00B94949"/>
    <w:rsid w:val="00BB0B7D"/>
    <w:rsid w:val="00BC729B"/>
    <w:rsid w:val="00C20085"/>
    <w:rsid w:val="00C245A6"/>
    <w:rsid w:val="00C37E14"/>
    <w:rsid w:val="00C67BE1"/>
    <w:rsid w:val="00C85E6D"/>
    <w:rsid w:val="00CA0EDE"/>
    <w:rsid w:val="00CE29FD"/>
    <w:rsid w:val="00D2361A"/>
    <w:rsid w:val="00D474C1"/>
    <w:rsid w:val="00D60211"/>
    <w:rsid w:val="00D97DE5"/>
    <w:rsid w:val="00E16B75"/>
    <w:rsid w:val="00E43DD6"/>
    <w:rsid w:val="00E71AD8"/>
    <w:rsid w:val="00E96F90"/>
    <w:rsid w:val="00F16838"/>
    <w:rsid w:val="00F25029"/>
    <w:rsid w:val="00F864C0"/>
    <w:rsid w:val="00F93C72"/>
    <w:rsid w:val="00FA2A4F"/>
    <w:rsid w:val="00FA5905"/>
    <w:rsid w:val="00FE3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69ABEE"/>
  <w15:chartTrackingRefBased/>
  <w15:docId w15:val="{8C42653D-C5F7-4D87-BE8A-5F0BAE308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2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2FF"/>
  </w:style>
  <w:style w:type="paragraph" w:styleId="Footer">
    <w:name w:val="footer"/>
    <w:basedOn w:val="Normal"/>
    <w:link w:val="FooterChar"/>
    <w:uiPriority w:val="99"/>
    <w:unhideWhenUsed/>
    <w:rsid w:val="001A62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2FF"/>
  </w:style>
  <w:style w:type="paragraph" w:styleId="NoSpacing">
    <w:name w:val="No Spacing"/>
    <w:uiPriority w:val="1"/>
    <w:qFormat/>
    <w:rsid w:val="00030C6B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926C4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926C41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styleId="PlaceholderText">
    <w:name w:val="Placeholder Text"/>
    <w:basedOn w:val="DefaultParagraphFont"/>
    <w:uiPriority w:val="99"/>
    <w:semiHidden/>
    <w:rsid w:val="009C0D8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BF02A-BCD9-445C-8686-28395C11803A}"/>
      </w:docPartPr>
      <w:docPartBody>
        <w:p w:rsidR="00604C50" w:rsidRDefault="003B20D8"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85D49FC46947CE98A41C058CA1A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CB0A7F-B36B-42A7-84F4-5D2E3E1C79CE}"/>
      </w:docPartPr>
      <w:docPartBody>
        <w:p w:rsidR="00604C50" w:rsidRDefault="00396102" w:rsidP="00396102">
          <w:pPr>
            <w:pStyle w:val="9385D49FC46947CE98A41C058CA1A96D10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148139ABE74242823CE805F92BD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A2D26-EB4B-4456-825E-C45DE2C0C979}"/>
      </w:docPartPr>
      <w:docPartBody>
        <w:p w:rsidR="00604C50" w:rsidRDefault="00396102" w:rsidP="00396102">
          <w:pPr>
            <w:pStyle w:val="7B148139ABE74242823CE805F92BD40110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7DC977FBF94EDF91F485863001F6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76135-9EF6-4148-8083-403B6B750EFD}"/>
      </w:docPartPr>
      <w:docPartBody>
        <w:p w:rsidR="00604C50" w:rsidRDefault="00396102" w:rsidP="00396102">
          <w:pPr>
            <w:pStyle w:val="BD7DC977FBF94EDF91F485863001F60310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23CF02-2AED-4B6D-A3E0-1AE5698EF8EE}"/>
      </w:docPartPr>
      <w:docPartBody>
        <w:p w:rsidR="00604C50" w:rsidRDefault="003B20D8">
          <w:r w:rsidRPr="000C35F2">
            <w:rPr>
              <w:rStyle w:val="PlaceholderText"/>
            </w:rPr>
            <w:t>Choose an item.</w:t>
          </w:r>
        </w:p>
      </w:docPartBody>
    </w:docPart>
    <w:docPart>
      <w:docPartPr>
        <w:name w:val="D0C5FDCC18764BD98922797862594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8EF4C-4444-4501-8807-FF7F06A9A431}"/>
      </w:docPartPr>
      <w:docPartBody>
        <w:p w:rsidR="00604C50" w:rsidRDefault="003B20D8" w:rsidP="003B20D8">
          <w:pPr>
            <w:pStyle w:val="D0C5FDCC18764BD9892279786259442E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ADB26088749919B73E97AF8766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6AAD6-FFD6-47DE-B8E9-4291E9012FC3}"/>
      </w:docPartPr>
      <w:docPartBody>
        <w:p w:rsidR="00604C50" w:rsidRDefault="00396102" w:rsidP="00396102">
          <w:pPr>
            <w:pStyle w:val="B08ADB26088749919B73E97AF87666748"/>
          </w:pPr>
          <w:r w:rsidRPr="003715DB">
            <w:rPr>
              <w:rStyle w:val="PlaceholderText"/>
              <w:sz w:val="18"/>
              <w:szCs w:val="16"/>
            </w:rPr>
            <w:t>Click or tap to enter a date.</w:t>
          </w:r>
        </w:p>
      </w:docPartBody>
    </w:docPart>
    <w:docPart>
      <w:docPartPr>
        <w:name w:val="1857760643B4414A9167C7A62CF14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AD092-159B-4BB3-A2EF-B8C7149F04DA}"/>
      </w:docPartPr>
      <w:docPartBody>
        <w:p w:rsidR="008A6AFC" w:rsidRDefault="00396102" w:rsidP="00396102">
          <w:pPr>
            <w:pStyle w:val="1857760643B4414A9167C7A62CF14863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180F51DB1C4D60B04466802A513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8F5C3-AB05-4C0F-AB05-2811A95EC968}"/>
      </w:docPartPr>
      <w:docPartBody>
        <w:p w:rsidR="008A6AFC" w:rsidRDefault="00396102" w:rsidP="00396102">
          <w:pPr>
            <w:pStyle w:val="6A180F51DB1C4D60B04466802A51361C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A89D3905D04188A5FE1B6E79585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5B27B-6365-413C-B763-232A51497991}"/>
      </w:docPartPr>
      <w:docPartBody>
        <w:p w:rsidR="008A6AFC" w:rsidRDefault="00396102" w:rsidP="00396102">
          <w:pPr>
            <w:pStyle w:val="A3A89D3905D04188A5FE1B6E79585B38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0ACFE32A024EBEBFEBE900CC7F8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E98BC-B5DD-4117-9A55-20C413BE74C3}"/>
      </w:docPartPr>
      <w:docPartBody>
        <w:p w:rsidR="008A6AFC" w:rsidRDefault="00396102" w:rsidP="00396102">
          <w:pPr>
            <w:pStyle w:val="5B0ACFE32A024EBEBFEBE900CC7F8B6A7"/>
          </w:pPr>
          <w:r w:rsidRPr="000C35F2">
            <w:rPr>
              <w:rStyle w:val="PlaceholderText"/>
            </w:rPr>
            <w:t>Choose an item.</w:t>
          </w:r>
        </w:p>
      </w:docPartBody>
    </w:docPart>
    <w:docPart>
      <w:docPartPr>
        <w:name w:val="DB6CB4D441E347B084E4C9335B6E0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AC009-C605-4C79-81BA-B346638BBC3E}"/>
      </w:docPartPr>
      <w:docPartBody>
        <w:p w:rsidR="008A6AFC" w:rsidRDefault="00396102" w:rsidP="00396102">
          <w:pPr>
            <w:pStyle w:val="DB6CB4D441E347B084E4C9335B6E0EA9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41AE94387B43FF8AA0628783653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002FB-366E-4BD3-8C56-BAAC121E8107}"/>
      </w:docPartPr>
      <w:docPartBody>
        <w:p w:rsidR="008A6AFC" w:rsidRDefault="00396102" w:rsidP="00396102">
          <w:pPr>
            <w:pStyle w:val="7141AE94387B43FF8AA062878365300A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A3DA7D804749AA86ABB6C8F177D7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800A4A-0BC0-4E7A-BE41-F402DE4A3753}"/>
      </w:docPartPr>
      <w:docPartBody>
        <w:p w:rsidR="008A6AFC" w:rsidRDefault="00396102" w:rsidP="00396102">
          <w:pPr>
            <w:pStyle w:val="6EA3DA7D804749AA86ABB6C8F177D7A5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BC40A61498468D8C030E4182F36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A349F6-7766-4FC9-B2F4-509246B4D407}"/>
      </w:docPartPr>
      <w:docPartBody>
        <w:p w:rsidR="008A6AFC" w:rsidRDefault="00396102" w:rsidP="00396102">
          <w:pPr>
            <w:pStyle w:val="BCBC40A61498468D8C030E4182F36160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30FF59C3AF4D9B95AFC1E1D553C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4E8F1-8B21-4AF7-9378-2269568A9CAE}"/>
      </w:docPartPr>
      <w:docPartBody>
        <w:p w:rsidR="008A6AFC" w:rsidRDefault="00396102" w:rsidP="00396102">
          <w:pPr>
            <w:pStyle w:val="6A30FF59C3AF4D9B95AFC1E1D553CDEA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95B51D2B224951B291BBF5DB836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ED92B-96E9-45D2-A6A2-7FA1588788DA}"/>
      </w:docPartPr>
      <w:docPartBody>
        <w:p w:rsidR="008A6AFC" w:rsidRDefault="00396102" w:rsidP="00396102">
          <w:pPr>
            <w:pStyle w:val="AD95B51D2B224951B291BBF5DB836F6D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C639A98A8D4A5C98A98A108C499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007A4-0774-4F2C-AA62-290B5AADCD16}"/>
      </w:docPartPr>
      <w:docPartBody>
        <w:p w:rsidR="008A6AFC" w:rsidRDefault="00396102" w:rsidP="00396102">
          <w:pPr>
            <w:pStyle w:val="82C639A98A8D4A5C98A98A108C499092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E7A3FA744B4F088B8C4B6B21B3F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5C694-8888-4F4B-9D7E-4A6D204ABE88}"/>
      </w:docPartPr>
      <w:docPartBody>
        <w:p w:rsidR="008A6AFC" w:rsidRDefault="00396102" w:rsidP="00396102">
          <w:pPr>
            <w:pStyle w:val="B9E7A3FA744B4F088B8C4B6B21B3F930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1D5DF531364132B0D5291904EC45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16FA8-B388-4F24-83BD-E1404EF19A81}"/>
      </w:docPartPr>
      <w:docPartBody>
        <w:p w:rsidR="008A6AFC" w:rsidRDefault="00396102" w:rsidP="00396102">
          <w:pPr>
            <w:pStyle w:val="241D5DF531364132B0D5291904EC45F7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3311A7FEE04A89A0AF1A8C9F129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6626D-634F-4108-98C8-1F67987696CC}"/>
      </w:docPartPr>
      <w:docPartBody>
        <w:p w:rsidR="008A6AFC" w:rsidRDefault="00396102" w:rsidP="00396102">
          <w:pPr>
            <w:pStyle w:val="323311A7FEE04A89A0AF1A8C9F129BFA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D58F62676A43ABBD5F122EB111F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CD006-268F-4F44-9B1E-055E98AE4BFA}"/>
      </w:docPartPr>
      <w:docPartBody>
        <w:p w:rsidR="008A6AFC" w:rsidRDefault="00396102" w:rsidP="00396102">
          <w:pPr>
            <w:pStyle w:val="20D58F62676A43ABBD5F122EB111FAA5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F849AE0BC74417B7DB72B361E32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948AE-638F-4F89-8F20-CE5FEB9DD9CE}"/>
      </w:docPartPr>
      <w:docPartBody>
        <w:p w:rsidR="008A6AFC" w:rsidRDefault="00396102" w:rsidP="00396102">
          <w:pPr>
            <w:pStyle w:val="CAF849AE0BC74417B7DB72B361E327A7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15C08D08F4769896A2CBCBB9BEA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6CCAE-ACA9-4EEC-958F-C76D125D21FB}"/>
      </w:docPartPr>
      <w:docPartBody>
        <w:p w:rsidR="008A6AFC" w:rsidRDefault="00396102" w:rsidP="00396102">
          <w:pPr>
            <w:pStyle w:val="6F815C08D08F4769896A2CBCBB9BEA0E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1D518D2508406F85A789C5A7FA3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A543D-51D5-4FDF-AE4C-AF81333C2E3A}"/>
      </w:docPartPr>
      <w:docPartBody>
        <w:p w:rsidR="008A6AFC" w:rsidRDefault="00396102" w:rsidP="00396102">
          <w:pPr>
            <w:pStyle w:val="9C1D518D2508406F85A789C5A7FA30107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D82F99288C4A199BDDBC99EEEA7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F5422-E918-4CC7-82A9-2C982EF73651}"/>
      </w:docPartPr>
      <w:docPartBody>
        <w:p w:rsidR="008A6AFC" w:rsidRDefault="00396102" w:rsidP="00396102">
          <w:pPr>
            <w:pStyle w:val="F8D82F99288C4A199BDDBC99EEEA754E6"/>
          </w:pPr>
          <w:r w:rsidRPr="00B93791">
            <w:rPr>
              <w:rStyle w:val="PlaceholderText"/>
            </w:rPr>
            <w:t>Click or tap to enter a date.</w:t>
          </w:r>
        </w:p>
      </w:docPartBody>
    </w:docPart>
    <w:docPart>
      <w:docPartPr>
        <w:name w:val="5D948F12776C4FA2A4FDF125FA4EE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54929-2AD6-4B98-B6C9-49ECCA0C14C8}"/>
      </w:docPartPr>
      <w:docPartBody>
        <w:p w:rsidR="008A6AFC" w:rsidRDefault="00396102" w:rsidP="00396102">
          <w:pPr>
            <w:pStyle w:val="5D948F12776C4FA2A4FDF125FA4EE5983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2325054A444069BD6C7A249E3E4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1F07F-EF2B-4397-9D1A-070A20B9BF8E}"/>
      </w:docPartPr>
      <w:docPartBody>
        <w:p w:rsidR="008A6AFC" w:rsidRDefault="00396102" w:rsidP="00396102">
          <w:pPr>
            <w:pStyle w:val="942325054A444069BD6C7A249E3E42B33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A7FC5171DF4B11B0330BC22ECA0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F92ED-00B1-477F-A1F6-FEEDA67EEF8D}"/>
      </w:docPartPr>
      <w:docPartBody>
        <w:p w:rsidR="008A6AFC" w:rsidRDefault="00396102" w:rsidP="00396102">
          <w:pPr>
            <w:pStyle w:val="C9A7FC5171DF4B11B0330BC22ECA0DAB3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0E914B31974F01ACCFE495A76D4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604B2-2AD7-4116-8337-4EFD6A6D022D}"/>
      </w:docPartPr>
      <w:docPartBody>
        <w:p w:rsidR="008A6AFC" w:rsidRDefault="00396102" w:rsidP="00396102">
          <w:pPr>
            <w:pStyle w:val="140E914B31974F01ACCFE495A76D44913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7B99A317954D778A5FA5461628EC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E40DE-6DF6-4E7A-93A3-885D18546684}"/>
      </w:docPartPr>
      <w:docPartBody>
        <w:p w:rsidR="008A6AFC" w:rsidRDefault="00396102" w:rsidP="00396102">
          <w:pPr>
            <w:pStyle w:val="377B99A317954D778A5FA5461628ECAE3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7F651D4A2341909B8A90C6E91C1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3092D-B160-45C2-B3CC-2498D72042C0}"/>
      </w:docPartPr>
      <w:docPartBody>
        <w:p w:rsidR="008A6AFC" w:rsidRDefault="00396102" w:rsidP="00396102">
          <w:pPr>
            <w:pStyle w:val="D17F651D4A2341909B8A90C6E91C10973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AFA7C08CC64453B712EF6A1BB07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17761-A811-4067-9453-8234D41C285A}"/>
      </w:docPartPr>
      <w:docPartBody>
        <w:p w:rsidR="008A6AFC" w:rsidRDefault="00396102" w:rsidP="00396102">
          <w:pPr>
            <w:pStyle w:val="76AFA7C08CC64453B712EF6A1BB074853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493F72BCBA456CA549EE7E9D4FC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B4065-03E9-4259-8B7F-DF5C8C7DEB66}"/>
      </w:docPartPr>
      <w:docPartBody>
        <w:p w:rsidR="008A6AFC" w:rsidRDefault="00396102" w:rsidP="00396102">
          <w:pPr>
            <w:pStyle w:val="BC493F72BCBA456CA549EE7E9D4FC7293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327AA5CBEF4276857EE9AD6F3CD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B2807-39D4-407C-95D6-849170410F35}"/>
      </w:docPartPr>
      <w:docPartBody>
        <w:p w:rsidR="008A6AFC" w:rsidRDefault="00396102" w:rsidP="00396102">
          <w:pPr>
            <w:pStyle w:val="3E327AA5CBEF4276857EE9AD6F3CD7E93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A0A8F825314A9F992EFF3BCDBDF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D6398-8944-408A-8EE7-47FC8C292987}"/>
      </w:docPartPr>
      <w:docPartBody>
        <w:p w:rsidR="008A6AFC" w:rsidRDefault="00396102" w:rsidP="00396102">
          <w:pPr>
            <w:pStyle w:val="DCA0A8F825314A9F992EFF3BCDBDFC5E3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2ACE0E19384BAB80612C09519E8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F8BD4-17CE-453C-B6ED-EDF60019E308}"/>
      </w:docPartPr>
      <w:docPartBody>
        <w:p w:rsidR="008A6AFC" w:rsidRDefault="00396102" w:rsidP="00396102">
          <w:pPr>
            <w:pStyle w:val="522ACE0E19384BAB80612C09519E80F83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47F8C7E7BC438889EA7743859A8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66A7A-2B3D-454D-BF41-69D9B1F2DD35}"/>
      </w:docPartPr>
      <w:docPartBody>
        <w:p w:rsidR="008A6AFC" w:rsidRDefault="00396102" w:rsidP="00396102">
          <w:pPr>
            <w:pStyle w:val="0347F8C7E7BC438889EA7743859A8B503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01182B7EB54E95A972603CC9105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5D959-14DF-4B2C-8480-F66AA7E615C3}"/>
      </w:docPartPr>
      <w:docPartBody>
        <w:p w:rsidR="008A6AFC" w:rsidRDefault="00396102" w:rsidP="00396102">
          <w:pPr>
            <w:pStyle w:val="1901182B7EB54E95A972603CC91050B6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1D34A9AFE74EB2A24512F4701BD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3FB25-48D1-4C6E-8F1F-1B24E54B2654}"/>
      </w:docPartPr>
      <w:docPartBody>
        <w:p w:rsidR="003823D1" w:rsidRDefault="008A6AFC" w:rsidP="008A6AFC">
          <w:pPr>
            <w:pStyle w:val="CF1D34A9AFE74EB2A24512F4701BD072"/>
          </w:pPr>
          <w:r w:rsidRPr="000C35F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20D8"/>
    <w:rsid w:val="000905C4"/>
    <w:rsid w:val="000E558E"/>
    <w:rsid w:val="00225054"/>
    <w:rsid w:val="00230592"/>
    <w:rsid w:val="003823D1"/>
    <w:rsid w:val="00396102"/>
    <w:rsid w:val="003B20D8"/>
    <w:rsid w:val="00604C50"/>
    <w:rsid w:val="00612BDE"/>
    <w:rsid w:val="008A6AFC"/>
    <w:rsid w:val="00ED73B4"/>
    <w:rsid w:val="00F90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A6AFC"/>
    <w:rPr>
      <w:color w:val="808080"/>
    </w:rPr>
  </w:style>
  <w:style w:type="paragraph" w:customStyle="1" w:styleId="9385D49FC46947CE98A41C058CA1A96D">
    <w:name w:val="9385D49FC46947CE98A41C058CA1A96D"/>
    <w:rsid w:val="003B20D8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B148139ABE74242823CE805F92BD401">
    <w:name w:val="7B148139ABE74242823CE805F92BD401"/>
    <w:rsid w:val="003B20D8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D7DC977FBF94EDF91F485863001F603">
    <w:name w:val="BD7DC977FBF94EDF91F485863001F603"/>
    <w:rsid w:val="003B20D8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8BE23078493E4925877D4D30C9585C57">
    <w:name w:val="8BE23078493E4925877D4D30C9585C57"/>
    <w:rsid w:val="003B20D8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D0C5FDCC18764BD9892279786259442E">
    <w:name w:val="D0C5FDCC18764BD9892279786259442E"/>
    <w:rsid w:val="003B20D8"/>
  </w:style>
  <w:style w:type="paragraph" w:customStyle="1" w:styleId="B08ADB26088749919B73E97AF8766674">
    <w:name w:val="B08ADB26088749919B73E97AF8766674"/>
    <w:rsid w:val="003B20D8"/>
  </w:style>
  <w:style w:type="paragraph" w:customStyle="1" w:styleId="9385D49FC46947CE98A41C058CA1A96D1">
    <w:name w:val="9385D49FC46947CE98A41C058CA1A96D1"/>
    <w:rsid w:val="003B20D8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B148139ABE74242823CE805F92BD4011">
    <w:name w:val="7B148139ABE74242823CE805F92BD4011"/>
    <w:rsid w:val="003B20D8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D7DC977FBF94EDF91F485863001F6031">
    <w:name w:val="BD7DC977FBF94EDF91F485863001F6031"/>
    <w:rsid w:val="003B20D8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385D49FC46947CE98A41C058CA1A96D2">
    <w:name w:val="9385D49FC46947CE98A41C058CA1A96D2"/>
    <w:rsid w:val="003B20D8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B148139ABE74242823CE805F92BD4012">
    <w:name w:val="7B148139ABE74242823CE805F92BD4012"/>
    <w:rsid w:val="003B20D8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D7DC977FBF94EDF91F485863001F6032">
    <w:name w:val="BD7DC977FBF94EDF91F485863001F6032"/>
    <w:rsid w:val="003B20D8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8FBE5AA8E9254EC1AF9C04FD80BC72F3">
    <w:name w:val="8FBE5AA8E9254EC1AF9C04FD80BC72F3"/>
    <w:rsid w:val="00604C50"/>
  </w:style>
  <w:style w:type="paragraph" w:customStyle="1" w:styleId="11F7426945664C5E846FEE2E4C33000A">
    <w:name w:val="11F7426945664C5E846FEE2E4C33000A"/>
    <w:rsid w:val="00604C50"/>
  </w:style>
  <w:style w:type="paragraph" w:customStyle="1" w:styleId="AE420286FF8E4AE7BC26AA1B6F70D99D">
    <w:name w:val="AE420286FF8E4AE7BC26AA1B6F70D99D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385D49FC46947CE98A41C058CA1A96D3">
    <w:name w:val="9385D49FC46947CE98A41C058CA1A96D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B148139ABE74242823CE805F92BD4013">
    <w:name w:val="7B148139ABE74242823CE805F92BD401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D7DC977FBF94EDF91F485863001F6033">
    <w:name w:val="BD7DC977FBF94EDF91F485863001F603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08ADB26088749919B73E97AF87666741">
    <w:name w:val="B08ADB26088749919B73E97AF8766674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1857760643B4414A9167C7A62CF14863">
    <w:name w:val="1857760643B4414A9167C7A62CF1486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A180F51DB1C4D60B04466802A51361C">
    <w:name w:val="6A180F51DB1C4D60B04466802A51361C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A3A89D3905D04188A5FE1B6E79585B38">
    <w:name w:val="A3A89D3905D04188A5FE1B6E79585B38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5B0ACFE32A024EBEBFEBE900CC7F8B6A">
    <w:name w:val="5B0ACFE32A024EBEBFEBE900CC7F8B6A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DB6CB4D441E347B084E4C9335B6E0EA9">
    <w:name w:val="DB6CB4D441E347B084E4C9335B6E0EA9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141AE94387B43FF8AA062878365300A">
    <w:name w:val="7141AE94387B43FF8AA062878365300A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EA3DA7D804749AA86ABB6C8F177D7A5">
    <w:name w:val="6EA3DA7D804749AA86ABB6C8F177D7A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CBC40A61498468D8C030E4182F36160">
    <w:name w:val="BCBC40A61498468D8C030E4182F36160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A30FF59C3AF4D9B95AFC1E1D553CDEA">
    <w:name w:val="6A30FF59C3AF4D9B95AFC1E1D553CDEA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AD95B51D2B224951B291BBF5DB836F6D">
    <w:name w:val="AD95B51D2B224951B291BBF5DB836F6D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82C639A98A8D4A5C98A98A108C499092">
    <w:name w:val="82C639A98A8D4A5C98A98A108C49909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9E7A3FA744B4F088B8C4B6B21B3F930">
    <w:name w:val="B9E7A3FA744B4F088B8C4B6B21B3F930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241D5DF531364132B0D5291904EC45F7">
    <w:name w:val="241D5DF531364132B0D5291904EC45F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323311A7FEE04A89A0AF1A8C9F129BFA">
    <w:name w:val="323311A7FEE04A89A0AF1A8C9F129BFA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20D58F62676A43ABBD5F122EB111FAA5">
    <w:name w:val="20D58F62676A43ABBD5F122EB111FAA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CAF849AE0BC74417B7DB72B361E327A7">
    <w:name w:val="CAF849AE0BC74417B7DB72B361E327A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F815C08D08F4769896A2CBCBB9BEA0E">
    <w:name w:val="6F815C08D08F4769896A2CBCBB9BEA0E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C1D518D2508406F85A789C5A7FA3010">
    <w:name w:val="9C1D518D2508406F85A789C5A7FA3010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F8D82F99288C4A199BDDBC99EEEA754E">
    <w:name w:val="F8D82F99288C4A199BDDBC99EEEA754E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385D49FC46947CE98A41C058CA1A96D4">
    <w:name w:val="9385D49FC46947CE98A41C058CA1A96D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B148139ABE74242823CE805F92BD4014">
    <w:name w:val="7B148139ABE74242823CE805F92BD401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D7DC977FBF94EDF91F485863001F6034">
    <w:name w:val="BD7DC977FBF94EDF91F485863001F603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08ADB26088749919B73E97AF87666742">
    <w:name w:val="B08ADB26088749919B73E97AF8766674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1857760643B4414A9167C7A62CF148631">
    <w:name w:val="1857760643B4414A9167C7A62CF14863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A180F51DB1C4D60B04466802A51361C1">
    <w:name w:val="6A180F51DB1C4D60B04466802A51361C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A3A89D3905D04188A5FE1B6E79585B381">
    <w:name w:val="A3A89D3905D04188A5FE1B6E79585B38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5B0ACFE32A024EBEBFEBE900CC7F8B6A1">
    <w:name w:val="5B0ACFE32A024EBEBFEBE900CC7F8B6A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DB6CB4D441E347B084E4C9335B6E0EA91">
    <w:name w:val="DB6CB4D441E347B084E4C9335B6E0EA9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141AE94387B43FF8AA062878365300A1">
    <w:name w:val="7141AE94387B43FF8AA062878365300A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EA3DA7D804749AA86ABB6C8F177D7A51">
    <w:name w:val="6EA3DA7D804749AA86ABB6C8F177D7A5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CBC40A61498468D8C030E4182F361601">
    <w:name w:val="BCBC40A61498468D8C030E4182F36160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A30FF59C3AF4D9B95AFC1E1D553CDEA1">
    <w:name w:val="6A30FF59C3AF4D9B95AFC1E1D553CDEA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AD95B51D2B224951B291BBF5DB836F6D1">
    <w:name w:val="AD95B51D2B224951B291BBF5DB836F6D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82C639A98A8D4A5C98A98A108C4990921">
    <w:name w:val="82C639A98A8D4A5C98A98A108C499092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9E7A3FA744B4F088B8C4B6B21B3F9301">
    <w:name w:val="B9E7A3FA744B4F088B8C4B6B21B3F930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241D5DF531364132B0D5291904EC45F71">
    <w:name w:val="241D5DF531364132B0D5291904EC45F7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323311A7FEE04A89A0AF1A8C9F129BFA1">
    <w:name w:val="323311A7FEE04A89A0AF1A8C9F129BFA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20D58F62676A43ABBD5F122EB111FAA51">
    <w:name w:val="20D58F62676A43ABBD5F122EB111FAA5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CAF849AE0BC74417B7DB72B361E327A71">
    <w:name w:val="CAF849AE0BC74417B7DB72B361E327A7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F815C08D08F4769896A2CBCBB9BEA0E1">
    <w:name w:val="6F815C08D08F4769896A2CBCBB9BEA0E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C1D518D2508406F85A789C5A7FA30101">
    <w:name w:val="9C1D518D2508406F85A789C5A7FA3010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F8D82F99288C4A199BDDBC99EEEA754E1">
    <w:name w:val="F8D82F99288C4A199BDDBC99EEEA754E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385D49FC46947CE98A41C058CA1A96D5">
    <w:name w:val="9385D49FC46947CE98A41C058CA1A96D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B148139ABE74242823CE805F92BD4015">
    <w:name w:val="7B148139ABE74242823CE805F92BD401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D7DC977FBF94EDF91F485863001F6035">
    <w:name w:val="BD7DC977FBF94EDF91F485863001F603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08ADB26088749919B73E97AF87666743">
    <w:name w:val="B08ADB26088749919B73E97AF8766674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1857760643B4414A9167C7A62CF148632">
    <w:name w:val="1857760643B4414A9167C7A62CF14863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A180F51DB1C4D60B04466802A51361C2">
    <w:name w:val="6A180F51DB1C4D60B04466802A51361C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A3A89D3905D04188A5FE1B6E79585B382">
    <w:name w:val="A3A89D3905D04188A5FE1B6E79585B38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5B0ACFE32A024EBEBFEBE900CC7F8B6A2">
    <w:name w:val="5B0ACFE32A024EBEBFEBE900CC7F8B6A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DB6CB4D441E347B084E4C9335B6E0EA92">
    <w:name w:val="DB6CB4D441E347B084E4C9335B6E0EA9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141AE94387B43FF8AA062878365300A2">
    <w:name w:val="7141AE94387B43FF8AA062878365300A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EA3DA7D804749AA86ABB6C8F177D7A52">
    <w:name w:val="6EA3DA7D804749AA86ABB6C8F177D7A5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CBC40A61498468D8C030E4182F361602">
    <w:name w:val="BCBC40A61498468D8C030E4182F36160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A30FF59C3AF4D9B95AFC1E1D553CDEA2">
    <w:name w:val="6A30FF59C3AF4D9B95AFC1E1D553CDEA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AD95B51D2B224951B291BBF5DB836F6D2">
    <w:name w:val="AD95B51D2B224951B291BBF5DB836F6D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82C639A98A8D4A5C98A98A108C4990922">
    <w:name w:val="82C639A98A8D4A5C98A98A108C499092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9E7A3FA744B4F088B8C4B6B21B3F9302">
    <w:name w:val="B9E7A3FA744B4F088B8C4B6B21B3F930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241D5DF531364132B0D5291904EC45F72">
    <w:name w:val="241D5DF531364132B0D5291904EC45F7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323311A7FEE04A89A0AF1A8C9F129BFA2">
    <w:name w:val="323311A7FEE04A89A0AF1A8C9F129BFA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20D58F62676A43ABBD5F122EB111FAA52">
    <w:name w:val="20D58F62676A43ABBD5F122EB111FAA5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CAF849AE0BC74417B7DB72B361E327A72">
    <w:name w:val="CAF849AE0BC74417B7DB72B361E327A7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F815C08D08F4769896A2CBCBB9BEA0E2">
    <w:name w:val="6F815C08D08F4769896A2CBCBB9BEA0E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C1D518D2508406F85A789C5A7FA30102">
    <w:name w:val="9C1D518D2508406F85A789C5A7FA3010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F8D82F99288C4A199BDDBC99EEEA754E2">
    <w:name w:val="F8D82F99288C4A199BDDBC99EEEA754E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385D49FC46947CE98A41C058CA1A96D6">
    <w:name w:val="9385D49FC46947CE98A41C058CA1A96D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B148139ABE74242823CE805F92BD4016">
    <w:name w:val="7B148139ABE74242823CE805F92BD401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D7DC977FBF94EDF91F485863001F6036">
    <w:name w:val="BD7DC977FBF94EDF91F485863001F603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08ADB26088749919B73E97AF87666744">
    <w:name w:val="B08ADB26088749919B73E97AF8766674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0E439B9543454A1892B256902FE07036">
    <w:name w:val="0E439B9543454A1892B256902FE0703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1857760643B4414A9167C7A62CF148633">
    <w:name w:val="1857760643B4414A9167C7A62CF14863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A180F51DB1C4D60B04466802A51361C3">
    <w:name w:val="6A180F51DB1C4D60B04466802A51361C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A3A89D3905D04188A5FE1B6E79585B383">
    <w:name w:val="A3A89D3905D04188A5FE1B6E79585B38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5B0ACFE32A024EBEBFEBE900CC7F8B6A3">
    <w:name w:val="5B0ACFE32A024EBEBFEBE900CC7F8B6A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DB6CB4D441E347B084E4C9335B6E0EA93">
    <w:name w:val="DB6CB4D441E347B084E4C9335B6E0EA9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141AE94387B43FF8AA062878365300A3">
    <w:name w:val="7141AE94387B43FF8AA062878365300A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EA3DA7D804749AA86ABB6C8F177D7A53">
    <w:name w:val="6EA3DA7D804749AA86ABB6C8F177D7A5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CBC40A61498468D8C030E4182F361603">
    <w:name w:val="BCBC40A61498468D8C030E4182F36160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A30FF59C3AF4D9B95AFC1E1D553CDEA3">
    <w:name w:val="6A30FF59C3AF4D9B95AFC1E1D553CDEA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AD95B51D2B224951B291BBF5DB836F6D3">
    <w:name w:val="AD95B51D2B224951B291BBF5DB836F6D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82C639A98A8D4A5C98A98A108C4990923">
    <w:name w:val="82C639A98A8D4A5C98A98A108C499092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9E7A3FA744B4F088B8C4B6B21B3F9303">
    <w:name w:val="B9E7A3FA744B4F088B8C4B6B21B3F930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241D5DF531364132B0D5291904EC45F73">
    <w:name w:val="241D5DF531364132B0D5291904EC45F7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323311A7FEE04A89A0AF1A8C9F129BFA3">
    <w:name w:val="323311A7FEE04A89A0AF1A8C9F129BFA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20D58F62676A43ABBD5F122EB111FAA53">
    <w:name w:val="20D58F62676A43ABBD5F122EB111FAA5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CAF849AE0BC74417B7DB72B361E327A73">
    <w:name w:val="CAF849AE0BC74417B7DB72B361E327A7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F815C08D08F4769896A2CBCBB9BEA0E3">
    <w:name w:val="6F815C08D08F4769896A2CBCBB9BEA0E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C1D518D2508406F85A789C5A7FA30103">
    <w:name w:val="9C1D518D2508406F85A789C5A7FA3010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F8D82F99288C4A199BDDBC99EEEA754E3">
    <w:name w:val="F8D82F99288C4A199BDDBC99EEEA754E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385D49FC46947CE98A41C058CA1A96D7">
    <w:name w:val="9385D49FC46947CE98A41C058CA1A96D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B148139ABE74242823CE805F92BD4017">
    <w:name w:val="7B148139ABE74242823CE805F92BD401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D7DC977FBF94EDF91F485863001F6037">
    <w:name w:val="BD7DC977FBF94EDF91F485863001F603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08ADB26088749919B73E97AF87666745">
    <w:name w:val="B08ADB26088749919B73E97AF8766674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0E439B9543454A1892B256902FE070361">
    <w:name w:val="0E439B9543454A1892B256902FE07036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1857760643B4414A9167C7A62CF148634">
    <w:name w:val="1857760643B4414A9167C7A62CF14863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A180F51DB1C4D60B04466802A51361C4">
    <w:name w:val="6A180F51DB1C4D60B04466802A51361C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A3A89D3905D04188A5FE1B6E79585B384">
    <w:name w:val="A3A89D3905D04188A5FE1B6E79585B38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5B0ACFE32A024EBEBFEBE900CC7F8B6A4">
    <w:name w:val="5B0ACFE32A024EBEBFEBE900CC7F8B6A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DB6CB4D441E347B084E4C9335B6E0EA94">
    <w:name w:val="DB6CB4D441E347B084E4C9335B6E0EA9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141AE94387B43FF8AA062878365300A4">
    <w:name w:val="7141AE94387B43FF8AA062878365300A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EA3DA7D804749AA86ABB6C8F177D7A54">
    <w:name w:val="6EA3DA7D804749AA86ABB6C8F177D7A5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CBC40A61498468D8C030E4182F361604">
    <w:name w:val="BCBC40A61498468D8C030E4182F36160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A30FF59C3AF4D9B95AFC1E1D553CDEA4">
    <w:name w:val="6A30FF59C3AF4D9B95AFC1E1D553CDEA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AD95B51D2B224951B291BBF5DB836F6D4">
    <w:name w:val="AD95B51D2B224951B291BBF5DB836F6D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82C639A98A8D4A5C98A98A108C4990924">
    <w:name w:val="82C639A98A8D4A5C98A98A108C499092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9E7A3FA744B4F088B8C4B6B21B3F9304">
    <w:name w:val="B9E7A3FA744B4F088B8C4B6B21B3F930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241D5DF531364132B0D5291904EC45F74">
    <w:name w:val="241D5DF531364132B0D5291904EC45F7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323311A7FEE04A89A0AF1A8C9F129BFA4">
    <w:name w:val="323311A7FEE04A89A0AF1A8C9F129BFA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20D58F62676A43ABBD5F122EB111FAA54">
    <w:name w:val="20D58F62676A43ABBD5F122EB111FAA5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CAF849AE0BC74417B7DB72B361E327A74">
    <w:name w:val="CAF849AE0BC74417B7DB72B361E327A7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F815C08D08F4769896A2CBCBB9BEA0E4">
    <w:name w:val="6F815C08D08F4769896A2CBCBB9BEA0E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C1D518D2508406F85A789C5A7FA30104">
    <w:name w:val="9C1D518D2508406F85A789C5A7FA3010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5D948F12776C4FA2A4FDF125FA4EE598">
    <w:name w:val="5D948F12776C4FA2A4FDF125FA4EE598"/>
    <w:rsid w:val="00396102"/>
  </w:style>
  <w:style w:type="paragraph" w:customStyle="1" w:styleId="942325054A444069BD6C7A249E3E42B3">
    <w:name w:val="942325054A444069BD6C7A249E3E42B3"/>
    <w:rsid w:val="00396102"/>
  </w:style>
  <w:style w:type="paragraph" w:customStyle="1" w:styleId="C9A7FC5171DF4B11B0330BC22ECA0DAB">
    <w:name w:val="C9A7FC5171DF4B11B0330BC22ECA0DAB"/>
    <w:rsid w:val="00396102"/>
  </w:style>
  <w:style w:type="paragraph" w:customStyle="1" w:styleId="140E914B31974F01ACCFE495A76D4491">
    <w:name w:val="140E914B31974F01ACCFE495A76D4491"/>
    <w:rsid w:val="00396102"/>
  </w:style>
  <w:style w:type="paragraph" w:customStyle="1" w:styleId="377B99A317954D778A5FA5461628ECAE">
    <w:name w:val="377B99A317954D778A5FA5461628ECAE"/>
    <w:rsid w:val="00396102"/>
  </w:style>
  <w:style w:type="paragraph" w:customStyle="1" w:styleId="D17F651D4A2341909B8A90C6E91C1097">
    <w:name w:val="D17F651D4A2341909B8A90C6E91C1097"/>
    <w:rsid w:val="00396102"/>
  </w:style>
  <w:style w:type="paragraph" w:customStyle="1" w:styleId="76AFA7C08CC64453B712EF6A1BB07485">
    <w:name w:val="76AFA7C08CC64453B712EF6A1BB07485"/>
    <w:rsid w:val="00396102"/>
  </w:style>
  <w:style w:type="paragraph" w:customStyle="1" w:styleId="BC493F72BCBA456CA549EE7E9D4FC729">
    <w:name w:val="BC493F72BCBA456CA549EE7E9D4FC729"/>
    <w:rsid w:val="00396102"/>
  </w:style>
  <w:style w:type="paragraph" w:customStyle="1" w:styleId="3E327AA5CBEF4276857EE9AD6F3CD7E9">
    <w:name w:val="3E327AA5CBEF4276857EE9AD6F3CD7E9"/>
    <w:rsid w:val="00396102"/>
  </w:style>
  <w:style w:type="paragraph" w:customStyle="1" w:styleId="DCA0A8F825314A9F992EFF3BCDBDFC5E">
    <w:name w:val="DCA0A8F825314A9F992EFF3BCDBDFC5E"/>
    <w:rsid w:val="00396102"/>
  </w:style>
  <w:style w:type="paragraph" w:customStyle="1" w:styleId="522ACE0E19384BAB80612C09519E80F8">
    <w:name w:val="522ACE0E19384BAB80612C09519E80F8"/>
    <w:rsid w:val="00396102"/>
  </w:style>
  <w:style w:type="paragraph" w:customStyle="1" w:styleId="0347F8C7E7BC438889EA7743859A8B50">
    <w:name w:val="0347F8C7E7BC438889EA7743859A8B50"/>
    <w:rsid w:val="00396102"/>
  </w:style>
  <w:style w:type="paragraph" w:customStyle="1" w:styleId="F8D82F99288C4A199BDDBC99EEEA754E4">
    <w:name w:val="F8D82F99288C4A199BDDBC99EEEA754E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385D49FC46947CE98A41C058CA1A96D8">
    <w:name w:val="9385D49FC46947CE98A41C058CA1A96D8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B148139ABE74242823CE805F92BD4018">
    <w:name w:val="7B148139ABE74242823CE805F92BD4018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D7DC977FBF94EDF91F485863001F6038">
    <w:name w:val="BD7DC977FBF94EDF91F485863001F6038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08ADB26088749919B73E97AF87666746">
    <w:name w:val="B08ADB26088749919B73E97AF8766674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0E439B9543454A1892B256902FE070362">
    <w:name w:val="0E439B9543454A1892B256902FE07036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1857760643B4414A9167C7A62CF148635">
    <w:name w:val="1857760643B4414A9167C7A62CF14863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5D948F12776C4FA2A4FDF125FA4EE5981">
    <w:name w:val="5D948F12776C4FA2A4FDF125FA4EE598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A180F51DB1C4D60B04466802A51361C5">
    <w:name w:val="6A180F51DB1C4D60B04466802A51361C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42325054A444069BD6C7A249E3E42B31">
    <w:name w:val="942325054A444069BD6C7A249E3E42B3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A3A89D3905D04188A5FE1B6E79585B385">
    <w:name w:val="A3A89D3905D04188A5FE1B6E79585B38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5B0ACFE32A024EBEBFEBE900CC7F8B6A5">
    <w:name w:val="5B0ACFE32A024EBEBFEBE900CC7F8B6A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DB6CB4D441E347B084E4C9335B6E0EA95">
    <w:name w:val="DB6CB4D441E347B084E4C9335B6E0EA9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141AE94387B43FF8AA062878365300A5">
    <w:name w:val="7141AE94387B43FF8AA062878365300A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EA3DA7D804749AA86ABB6C8F177D7A55">
    <w:name w:val="6EA3DA7D804749AA86ABB6C8F177D7A5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CBC40A61498468D8C030E4182F361605">
    <w:name w:val="BCBC40A61498468D8C030E4182F36160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A30FF59C3AF4D9B95AFC1E1D553CDEA5">
    <w:name w:val="6A30FF59C3AF4D9B95AFC1E1D553CDEA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AD95B51D2B224951B291BBF5DB836F6D5">
    <w:name w:val="AD95B51D2B224951B291BBF5DB836F6D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82C639A98A8D4A5C98A98A108C4990925">
    <w:name w:val="82C639A98A8D4A5C98A98A108C499092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9E7A3FA744B4F088B8C4B6B21B3F9305">
    <w:name w:val="B9E7A3FA744B4F088B8C4B6B21B3F930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241D5DF531364132B0D5291904EC45F75">
    <w:name w:val="241D5DF531364132B0D5291904EC45F7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323311A7FEE04A89A0AF1A8C9F129BFA5">
    <w:name w:val="323311A7FEE04A89A0AF1A8C9F129BFA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20D58F62676A43ABBD5F122EB111FAA55">
    <w:name w:val="20D58F62676A43ABBD5F122EB111FAA5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C9A7FC5171DF4B11B0330BC22ECA0DAB1">
    <w:name w:val="C9A7FC5171DF4B11B0330BC22ECA0DAB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140E914B31974F01ACCFE495A76D44911">
    <w:name w:val="140E914B31974F01ACCFE495A76D4491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D17F651D4A2341909B8A90C6E91C10971">
    <w:name w:val="D17F651D4A2341909B8A90C6E91C1097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377B99A317954D778A5FA5461628ECAE1">
    <w:name w:val="377B99A317954D778A5FA5461628ECAE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6AFA7C08CC64453B712EF6A1BB074851">
    <w:name w:val="76AFA7C08CC64453B712EF6A1BB07485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C493F72BCBA456CA549EE7E9D4FC7291">
    <w:name w:val="BC493F72BCBA456CA549EE7E9D4FC729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DCA0A8F825314A9F992EFF3BCDBDFC5E1">
    <w:name w:val="DCA0A8F825314A9F992EFF3BCDBDFC5E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3E327AA5CBEF4276857EE9AD6F3CD7E91">
    <w:name w:val="3E327AA5CBEF4276857EE9AD6F3CD7E9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CAF849AE0BC74417B7DB72B361E327A75">
    <w:name w:val="CAF849AE0BC74417B7DB72B361E327A7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522ACE0E19384BAB80612C09519E80F81">
    <w:name w:val="522ACE0E19384BAB80612C09519E80F8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F815C08D08F4769896A2CBCBB9BEA0E5">
    <w:name w:val="6F815C08D08F4769896A2CBCBB9BEA0E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0347F8C7E7BC438889EA7743859A8B501">
    <w:name w:val="0347F8C7E7BC438889EA7743859A8B501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C1D518D2508406F85A789C5A7FA30105">
    <w:name w:val="9C1D518D2508406F85A789C5A7FA3010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F8D82F99288C4A199BDDBC99EEEA754E5">
    <w:name w:val="F8D82F99288C4A199BDDBC99EEEA754E5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385D49FC46947CE98A41C058CA1A96D9">
    <w:name w:val="9385D49FC46947CE98A41C058CA1A96D9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B148139ABE74242823CE805F92BD4019">
    <w:name w:val="7B148139ABE74242823CE805F92BD4019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D7DC977FBF94EDF91F485863001F6039">
    <w:name w:val="BD7DC977FBF94EDF91F485863001F6039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08ADB26088749919B73E97AF87666747">
    <w:name w:val="B08ADB26088749919B73E97AF8766674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0E439B9543454A1892B256902FE070363">
    <w:name w:val="0E439B9543454A1892B256902FE07036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1857760643B4414A9167C7A62CF148636">
    <w:name w:val="1857760643B4414A9167C7A62CF14863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5D948F12776C4FA2A4FDF125FA4EE5982">
    <w:name w:val="5D948F12776C4FA2A4FDF125FA4EE598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A180F51DB1C4D60B04466802A51361C6">
    <w:name w:val="6A180F51DB1C4D60B04466802A51361C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42325054A444069BD6C7A249E3E42B32">
    <w:name w:val="942325054A444069BD6C7A249E3E42B3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A3A89D3905D04188A5FE1B6E79585B386">
    <w:name w:val="A3A89D3905D04188A5FE1B6E79585B38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5B0ACFE32A024EBEBFEBE900CC7F8B6A6">
    <w:name w:val="5B0ACFE32A024EBEBFEBE900CC7F8B6A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DB6CB4D441E347B084E4C9335B6E0EA96">
    <w:name w:val="DB6CB4D441E347B084E4C9335B6E0EA9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141AE94387B43FF8AA062878365300A6">
    <w:name w:val="7141AE94387B43FF8AA062878365300A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EA3DA7D804749AA86ABB6C8F177D7A56">
    <w:name w:val="6EA3DA7D804749AA86ABB6C8F177D7A5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CBC40A61498468D8C030E4182F361606">
    <w:name w:val="BCBC40A61498468D8C030E4182F36160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A30FF59C3AF4D9B95AFC1E1D553CDEA6">
    <w:name w:val="6A30FF59C3AF4D9B95AFC1E1D553CDEA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AD95B51D2B224951B291BBF5DB836F6D6">
    <w:name w:val="AD95B51D2B224951B291BBF5DB836F6D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82C639A98A8D4A5C98A98A108C4990926">
    <w:name w:val="82C639A98A8D4A5C98A98A108C499092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9E7A3FA744B4F088B8C4B6B21B3F9306">
    <w:name w:val="B9E7A3FA744B4F088B8C4B6B21B3F930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241D5DF531364132B0D5291904EC45F76">
    <w:name w:val="241D5DF531364132B0D5291904EC45F7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323311A7FEE04A89A0AF1A8C9F129BFA6">
    <w:name w:val="323311A7FEE04A89A0AF1A8C9F129BFA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20D58F62676A43ABBD5F122EB111FAA56">
    <w:name w:val="20D58F62676A43ABBD5F122EB111FAA5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C9A7FC5171DF4B11B0330BC22ECA0DAB2">
    <w:name w:val="C9A7FC5171DF4B11B0330BC22ECA0DAB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140E914B31974F01ACCFE495A76D44912">
    <w:name w:val="140E914B31974F01ACCFE495A76D4491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D17F651D4A2341909B8A90C6E91C10972">
    <w:name w:val="D17F651D4A2341909B8A90C6E91C1097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377B99A317954D778A5FA5461628ECAE2">
    <w:name w:val="377B99A317954D778A5FA5461628ECAE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6AFA7C08CC64453B712EF6A1BB074852">
    <w:name w:val="76AFA7C08CC64453B712EF6A1BB07485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C493F72BCBA456CA549EE7E9D4FC7292">
    <w:name w:val="BC493F72BCBA456CA549EE7E9D4FC729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DCA0A8F825314A9F992EFF3BCDBDFC5E2">
    <w:name w:val="DCA0A8F825314A9F992EFF3BCDBDFC5E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3E327AA5CBEF4276857EE9AD6F3CD7E92">
    <w:name w:val="3E327AA5CBEF4276857EE9AD6F3CD7E9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CAF849AE0BC74417B7DB72B361E327A76">
    <w:name w:val="CAF849AE0BC74417B7DB72B361E327A7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522ACE0E19384BAB80612C09519E80F82">
    <w:name w:val="522ACE0E19384BAB80612C09519E80F8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F815C08D08F4769896A2CBCBB9BEA0E6">
    <w:name w:val="6F815C08D08F4769896A2CBCBB9BEA0E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0347F8C7E7BC438889EA7743859A8B502">
    <w:name w:val="0347F8C7E7BC438889EA7743859A8B502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C1D518D2508406F85A789C5A7FA30106">
    <w:name w:val="9C1D518D2508406F85A789C5A7FA3010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F8D82F99288C4A199BDDBC99EEEA754E6">
    <w:name w:val="F8D82F99288C4A199BDDBC99EEEA754E6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385D49FC46947CE98A41C058CA1A96D10">
    <w:name w:val="9385D49FC46947CE98A41C058CA1A96D10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B148139ABE74242823CE805F92BD40110">
    <w:name w:val="7B148139ABE74242823CE805F92BD40110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D7DC977FBF94EDF91F485863001F60310">
    <w:name w:val="BD7DC977FBF94EDF91F485863001F60310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08ADB26088749919B73E97AF87666748">
    <w:name w:val="B08ADB26088749919B73E97AF87666748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0E439B9543454A1892B256902FE070364">
    <w:name w:val="0E439B9543454A1892B256902FE070364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1857760643B4414A9167C7A62CF148637">
    <w:name w:val="1857760643B4414A9167C7A62CF14863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5D948F12776C4FA2A4FDF125FA4EE5983">
    <w:name w:val="5D948F12776C4FA2A4FDF125FA4EE598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A180F51DB1C4D60B04466802A51361C7">
    <w:name w:val="6A180F51DB1C4D60B04466802A51361C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42325054A444069BD6C7A249E3E42B33">
    <w:name w:val="942325054A444069BD6C7A249E3E42B3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A3A89D3905D04188A5FE1B6E79585B387">
    <w:name w:val="A3A89D3905D04188A5FE1B6E79585B38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5B0ACFE32A024EBEBFEBE900CC7F8B6A7">
    <w:name w:val="5B0ACFE32A024EBEBFEBE900CC7F8B6A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DB6CB4D441E347B084E4C9335B6E0EA97">
    <w:name w:val="DB6CB4D441E347B084E4C9335B6E0EA9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141AE94387B43FF8AA062878365300A7">
    <w:name w:val="7141AE94387B43FF8AA062878365300A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EA3DA7D804749AA86ABB6C8F177D7A57">
    <w:name w:val="6EA3DA7D804749AA86ABB6C8F177D7A5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CBC40A61498468D8C030E4182F361607">
    <w:name w:val="BCBC40A61498468D8C030E4182F36160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A30FF59C3AF4D9B95AFC1E1D553CDEA7">
    <w:name w:val="6A30FF59C3AF4D9B95AFC1E1D553CDEA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AD95B51D2B224951B291BBF5DB836F6D7">
    <w:name w:val="AD95B51D2B224951B291BBF5DB836F6D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82C639A98A8D4A5C98A98A108C4990927">
    <w:name w:val="82C639A98A8D4A5C98A98A108C499092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9E7A3FA744B4F088B8C4B6B21B3F9307">
    <w:name w:val="B9E7A3FA744B4F088B8C4B6B21B3F930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241D5DF531364132B0D5291904EC45F77">
    <w:name w:val="241D5DF531364132B0D5291904EC45F7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323311A7FEE04A89A0AF1A8C9F129BFA7">
    <w:name w:val="323311A7FEE04A89A0AF1A8C9F129BFA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20D58F62676A43ABBD5F122EB111FAA57">
    <w:name w:val="20D58F62676A43ABBD5F122EB111FAA5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C9A7FC5171DF4B11B0330BC22ECA0DAB3">
    <w:name w:val="C9A7FC5171DF4B11B0330BC22ECA0DAB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140E914B31974F01ACCFE495A76D44913">
    <w:name w:val="140E914B31974F01ACCFE495A76D4491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D17F651D4A2341909B8A90C6E91C10973">
    <w:name w:val="D17F651D4A2341909B8A90C6E91C1097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377B99A317954D778A5FA5461628ECAE3">
    <w:name w:val="377B99A317954D778A5FA5461628ECAE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76AFA7C08CC64453B712EF6A1BB074853">
    <w:name w:val="76AFA7C08CC64453B712EF6A1BB07485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BC493F72BCBA456CA549EE7E9D4FC7293">
    <w:name w:val="BC493F72BCBA456CA549EE7E9D4FC729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DCA0A8F825314A9F992EFF3BCDBDFC5E3">
    <w:name w:val="DCA0A8F825314A9F992EFF3BCDBDFC5E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3E327AA5CBEF4276857EE9AD6F3CD7E93">
    <w:name w:val="3E327AA5CBEF4276857EE9AD6F3CD7E9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CAF849AE0BC74417B7DB72B361E327A77">
    <w:name w:val="CAF849AE0BC74417B7DB72B361E327A7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522ACE0E19384BAB80612C09519E80F83">
    <w:name w:val="522ACE0E19384BAB80612C09519E80F8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6F815C08D08F4769896A2CBCBB9BEA0E7">
    <w:name w:val="6F815C08D08F4769896A2CBCBB9BEA0E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0347F8C7E7BC438889EA7743859A8B503">
    <w:name w:val="0347F8C7E7BC438889EA7743859A8B503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9C1D518D2508406F85A789C5A7FA30107">
    <w:name w:val="9C1D518D2508406F85A789C5A7FA30107"/>
    <w:rsid w:val="00396102"/>
    <w:pPr>
      <w:spacing w:after="0" w:line="240" w:lineRule="auto"/>
    </w:pPr>
    <w:rPr>
      <w:rFonts w:eastAsiaTheme="minorHAnsi"/>
      <w:szCs w:val="20"/>
      <w:lang w:val="en-US" w:eastAsia="en-US" w:bidi="mr-IN"/>
    </w:rPr>
  </w:style>
  <w:style w:type="paragraph" w:customStyle="1" w:styleId="1901182B7EB54E95A972603CC91050B6">
    <w:name w:val="1901182B7EB54E95A972603CC91050B6"/>
    <w:rsid w:val="00396102"/>
  </w:style>
  <w:style w:type="paragraph" w:customStyle="1" w:styleId="79F6A9C650544B9D8330B27B19746997">
    <w:name w:val="79F6A9C650544B9D8330B27B19746997"/>
    <w:rsid w:val="008A6AFC"/>
  </w:style>
  <w:style w:type="paragraph" w:customStyle="1" w:styleId="CF1D34A9AFE74EB2A24512F4701BD072">
    <w:name w:val="CF1D34A9AFE74EB2A24512F4701BD072"/>
    <w:rsid w:val="008A6A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D9A4DF-28D2-4CC2-9061-D972E75B90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WS | Jangam Welfare Society</Company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mi, Rajkumar</dc:creator>
  <cp:keywords/>
  <dc:description/>
  <cp:lastModifiedBy>Swami, Rajkumar</cp:lastModifiedBy>
  <cp:revision>13</cp:revision>
  <cp:lastPrinted>2020-06-08T12:16:00Z</cp:lastPrinted>
  <dcterms:created xsi:type="dcterms:W3CDTF">2020-06-28T10:46:00Z</dcterms:created>
  <dcterms:modified xsi:type="dcterms:W3CDTF">2021-02-16T11:55:00Z</dcterms:modified>
  <cp:contentStatus/>
</cp:coreProperties>
</file>